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D4610F" w:rsidR="00A30B3D" w:rsidP="002D7A6C" w:rsidRDefault="004C4BC8" w14:paraId="54A76B48" w14:textId="26BD8880">
      <w:pPr>
        <w:spacing w:line="240" w:lineRule="auto"/>
        <w:ind w:left="2880" w:firstLine="720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51063F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 w:rsidR="00704A32">
        <w:rPr>
          <w:rFonts w:ascii="Times New Roman" w:hAnsi="Times New Roman" w:cs="Times New Roman"/>
          <w:b/>
          <w:noProof/>
          <w:sz w:val="32"/>
          <w:szCs w:val="32"/>
          <w:u w:val="single"/>
        </w:rPr>
        <w:t>3</w:t>
      </w:r>
    </w:p>
    <w:p w:rsidRPr="00C101FA" w:rsidR="004C4BC8" w:rsidP="46087AE7" w:rsidRDefault="004C4BC8" w14:paraId="1BD00E49" w14:textId="7E9E1B9E">
      <w:pPr>
        <w:spacing w:after="0"/>
        <w:jc w:val="both"/>
        <w:rPr>
          <w:rFonts w:ascii="Times New Roman" w:hAnsi="Times New Roman" w:cs="Times New Roman"/>
          <w:b w:val="1"/>
          <w:bCs w:val="1"/>
          <w:sz w:val="28"/>
          <w:szCs w:val="28"/>
        </w:rPr>
      </w:pPr>
      <w:r w:rsidRPr="46087AE7" w:rsidR="004C4BC8">
        <w:rPr>
          <w:rFonts w:ascii="Times New Roman" w:hAnsi="Times New Roman" w:cs="Times New Roman"/>
          <w:b w:val="1"/>
          <w:bCs w:val="1"/>
          <w:sz w:val="28"/>
          <w:szCs w:val="28"/>
        </w:rPr>
        <w:t>Student Name:</w:t>
      </w:r>
      <w:r w:rsidRPr="46087AE7" w:rsidR="002D7A6C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A</w:t>
      </w:r>
      <w:r w:rsidRPr="46087AE7" w:rsidR="461FCC76">
        <w:rPr>
          <w:rFonts w:ascii="Times New Roman" w:hAnsi="Times New Roman" w:cs="Times New Roman"/>
          <w:b w:val="1"/>
          <w:bCs w:val="1"/>
          <w:sz w:val="28"/>
          <w:szCs w:val="28"/>
        </w:rPr>
        <w:t>kshat Tiwari</w:t>
      </w:r>
      <w:r>
        <w:tab/>
      </w:r>
      <w:r>
        <w:tab/>
      </w:r>
      <w:r>
        <w:tab/>
      </w:r>
      <w:r w:rsidRPr="46087AE7" w:rsidR="505DC213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        </w:t>
      </w:r>
      <w:r w:rsidRPr="46087AE7" w:rsidR="00315E04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</w:t>
      </w:r>
      <w:r w:rsidRPr="46087AE7" w:rsidR="004C4BC8">
        <w:rPr>
          <w:rFonts w:ascii="Times New Roman" w:hAnsi="Times New Roman" w:cs="Times New Roman"/>
          <w:b w:val="1"/>
          <w:bCs w:val="1"/>
          <w:sz w:val="28"/>
          <w:szCs w:val="28"/>
        </w:rPr>
        <w:t>UID</w:t>
      </w:r>
      <w:r w:rsidRPr="46087AE7" w:rsidR="004C4BC8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: </w:t>
      </w:r>
      <w:r w:rsidRPr="46087AE7" w:rsidR="000901F9">
        <w:rPr>
          <w:rFonts w:ascii="Times New Roman" w:hAnsi="Times New Roman" w:cs="Times New Roman"/>
          <w:b w:val="1"/>
          <w:bCs w:val="1"/>
          <w:sz w:val="28"/>
          <w:szCs w:val="28"/>
        </w:rPr>
        <w:t>22BCS</w:t>
      </w:r>
      <w:r w:rsidRPr="46087AE7" w:rsidR="002D7A6C">
        <w:rPr>
          <w:rFonts w:ascii="Times New Roman" w:hAnsi="Times New Roman" w:cs="Times New Roman"/>
          <w:b w:val="1"/>
          <w:bCs w:val="1"/>
          <w:sz w:val="28"/>
          <w:szCs w:val="28"/>
        </w:rPr>
        <w:t>1</w:t>
      </w:r>
      <w:r w:rsidRPr="46087AE7" w:rsidR="2A4288E7">
        <w:rPr>
          <w:rFonts w:ascii="Times New Roman" w:hAnsi="Times New Roman" w:cs="Times New Roman"/>
          <w:b w:val="1"/>
          <w:bCs w:val="1"/>
          <w:sz w:val="28"/>
          <w:szCs w:val="28"/>
        </w:rPr>
        <w:t>0655</w:t>
      </w:r>
    </w:p>
    <w:p w:rsidRPr="00C101FA" w:rsidR="004C4BC8" w:rsidP="46087AE7" w:rsidRDefault="004C4BC8" w14:paraId="17C0C4CA" w14:textId="193D6EF1">
      <w:pPr>
        <w:spacing w:after="0"/>
        <w:jc w:val="both"/>
        <w:rPr>
          <w:rFonts w:ascii="Times New Roman" w:hAnsi="Times New Roman" w:cs="Times New Roman"/>
          <w:b w:val="1"/>
          <w:bCs w:val="1"/>
          <w:sz w:val="28"/>
          <w:szCs w:val="28"/>
        </w:rPr>
      </w:pPr>
      <w:r w:rsidRPr="46087AE7" w:rsidR="004C4BC8">
        <w:rPr>
          <w:rFonts w:ascii="Times New Roman" w:hAnsi="Times New Roman" w:cs="Times New Roman"/>
          <w:b w:val="1"/>
          <w:bCs w:val="1"/>
          <w:sz w:val="28"/>
          <w:szCs w:val="28"/>
        </w:rPr>
        <w:t>Branch:</w:t>
      </w:r>
      <w:r w:rsidRPr="46087AE7" w:rsidR="00315E04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CSE</w:t>
      </w:r>
      <w:r>
        <w:tab/>
      </w:r>
      <w:r>
        <w:tab/>
      </w:r>
      <w:r>
        <w:tab/>
      </w:r>
      <w:r w:rsidRPr="46087AE7" w:rsidR="004C4BC8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        </w:t>
      </w:r>
      <w:r w:rsidRPr="46087AE7" w:rsidR="004C5AE2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          </w:t>
      </w:r>
      <w:r w:rsidRPr="46087AE7" w:rsidR="003D75E4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</w:t>
      </w:r>
      <w:r w:rsidRPr="46087AE7" w:rsidR="004C5AE2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  </w:t>
      </w:r>
      <w:r w:rsidRPr="46087AE7" w:rsidR="00315E04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  </w:t>
      </w:r>
      <w:r w:rsidRPr="46087AE7" w:rsidR="004C4BC8">
        <w:rPr>
          <w:rFonts w:ascii="Times New Roman" w:hAnsi="Times New Roman" w:cs="Times New Roman"/>
          <w:b w:val="1"/>
          <w:bCs w:val="1"/>
          <w:sz w:val="28"/>
          <w:szCs w:val="28"/>
        </w:rPr>
        <w:t xml:space="preserve">Section/Group: </w:t>
      </w:r>
      <w:r w:rsidRPr="46087AE7" w:rsidR="00315E04">
        <w:rPr>
          <w:rFonts w:ascii="Times New Roman" w:hAnsi="Times New Roman" w:cs="Times New Roman"/>
          <w:b w:val="1"/>
          <w:bCs w:val="1"/>
          <w:sz w:val="28"/>
          <w:szCs w:val="28"/>
        </w:rPr>
        <w:t>6</w:t>
      </w:r>
      <w:r w:rsidRPr="46087AE7" w:rsidR="506B0CF8">
        <w:rPr>
          <w:rFonts w:ascii="Times New Roman" w:hAnsi="Times New Roman" w:cs="Times New Roman"/>
          <w:b w:val="1"/>
          <w:bCs w:val="1"/>
          <w:sz w:val="28"/>
          <w:szCs w:val="28"/>
        </w:rPr>
        <w:t>08</w:t>
      </w:r>
      <w:r w:rsidRPr="46087AE7" w:rsidR="00315E04">
        <w:rPr>
          <w:rFonts w:ascii="Times New Roman" w:hAnsi="Times New Roman" w:cs="Times New Roman"/>
          <w:b w:val="1"/>
          <w:bCs w:val="1"/>
          <w:sz w:val="28"/>
          <w:szCs w:val="28"/>
        </w:rPr>
        <w:t>-B</w:t>
      </w:r>
    </w:p>
    <w:p w:rsidR="004C4BC8" w:rsidP="004C4BC8" w:rsidRDefault="004C4BC8" w14:paraId="594A2AAF" w14:textId="4340DA1E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5B55">
        <w:rPr>
          <w:rFonts w:ascii="Times New Roman" w:hAnsi="Times New Roman" w:cs="Times New Roman"/>
          <w:b/>
          <w:sz w:val="28"/>
          <w:szCs w:val="28"/>
        </w:rPr>
        <w:t>6</w:t>
      </w:r>
      <w:r w:rsidRPr="00315E04" w:rsidR="00315E04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proofErr w:type="gramStart"/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</w:t>
      </w:r>
      <w:proofErr w:type="gramEnd"/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 xml:space="preserve"> of Performance:</w:t>
      </w:r>
      <w:r w:rsidR="00B50372">
        <w:rPr>
          <w:rFonts w:ascii="Times New Roman" w:hAnsi="Times New Roman" w:cs="Times New Roman"/>
          <w:b/>
          <w:sz w:val="28"/>
          <w:szCs w:val="28"/>
          <w:lang w:val="en-IN"/>
        </w:rPr>
        <w:t>7</w:t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>/</w:t>
      </w:r>
      <w:r w:rsidR="00B50372">
        <w:rPr>
          <w:rFonts w:ascii="Times New Roman" w:hAnsi="Times New Roman" w:cs="Times New Roman"/>
          <w:b/>
          <w:sz w:val="28"/>
          <w:szCs w:val="28"/>
          <w:lang w:val="en-IN"/>
        </w:rPr>
        <w:t>3</w:t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>/2</w:t>
      </w:r>
      <w:r w:rsidR="006F5B55">
        <w:rPr>
          <w:rFonts w:ascii="Times New Roman" w:hAnsi="Times New Roman" w:cs="Times New Roman"/>
          <w:b/>
          <w:sz w:val="28"/>
          <w:szCs w:val="28"/>
          <w:lang w:val="en-IN"/>
        </w:rPr>
        <w:t>5</w:t>
      </w:r>
    </w:p>
    <w:p w:rsidRPr="00315E04" w:rsidR="004C4BC8" w:rsidP="004C4BC8" w:rsidRDefault="004C4BC8" w14:paraId="0D546959" w14:textId="4A22DBDE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315E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0496D">
        <w:rPr>
          <w:rFonts w:ascii="Times New Roman" w:hAnsi="Times New Roman" w:cs="Times New Roman"/>
          <w:b/>
          <w:bCs/>
          <w:sz w:val="28"/>
          <w:szCs w:val="28"/>
          <w:lang w:val="en-IN"/>
        </w:rPr>
        <w:t>Advanced Programming - 2</w:t>
      </w:r>
      <w:proofErr w:type="gramStart"/>
      <w:r w:rsidR="00315E04">
        <w:rPr>
          <w:rFonts w:ascii="Times New Roman" w:hAnsi="Times New Roman" w:cs="Times New Roman"/>
          <w:b/>
          <w:bCs/>
          <w:sz w:val="28"/>
          <w:szCs w:val="28"/>
          <w:lang w:val="en-IN"/>
        </w:rPr>
        <w:tab/>
      </w:r>
      <w:r w:rsidR="00315E04">
        <w:rPr>
          <w:rFonts w:ascii="Times New Roman" w:hAnsi="Times New Roman" w:cs="Times New Roman"/>
          <w:b/>
          <w:sz w:val="28"/>
          <w:szCs w:val="28"/>
          <w:lang w:val="en-IN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</w:rPr>
        <w:t>Subject</w:t>
      </w:r>
      <w:proofErr w:type="gramEnd"/>
      <w:r w:rsidRPr="00C101FA">
        <w:rPr>
          <w:rFonts w:ascii="Times New Roman" w:hAnsi="Times New Roman" w:cs="Times New Roman"/>
          <w:b/>
          <w:sz w:val="28"/>
          <w:szCs w:val="28"/>
        </w:rPr>
        <w:t xml:space="preserve"> Code:</w:t>
      </w:r>
      <w:r w:rsidR="000901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0901F9" w:rsidR="000901F9">
        <w:rPr>
          <w:rFonts w:ascii="Times New Roman" w:hAnsi="Times New Roman" w:cs="Times New Roman"/>
          <w:b/>
          <w:bCs/>
          <w:sz w:val="28"/>
          <w:szCs w:val="28"/>
          <w:lang w:val="en-IN"/>
        </w:rPr>
        <w:t>22CS</w:t>
      </w:r>
      <w:r w:rsidR="00A44A85">
        <w:rPr>
          <w:rFonts w:ascii="Times New Roman" w:hAnsi="Times New Roman" w:cs="Times New Roman"/>
          <w:b/>
          <w:bCs/>
          <w:sz w:val="28"/>
          <w:szCs w:val="28"/>
          <w:lang w:val="en-IN"/>
        </w:rPr>
        <w:t>H</w:t>
      </w:r>
      <w:r w:rsidRPr="000901F9" w:rsidR="000901F9">
        <w:rPr>
          <w:rFonts w:ascii="Times New Roman" w:hAnsi="Times New Roman" w:cs="Times New Roman"/>
          <w:b/>
          <w:bCs/>
          <w:sz w:val="28"/>
          <w:szCs w:val="28"/>
          <w:lang w:val="en-IN"/>
        </w:rPr>
        <w:t>-3</w:t>
      </w:r>
      <w:r w:rsidR="00A44A85">
        <w:rPr>
          <w:rFonts w:ascii="Times New Roman" w:hAnsi="Times New Roman" w:cs="Times New Roman"/>
          <w:b/>
          <w:bCs/>
          <w:sz w:val="28"/>
          <w:szCs w:val="28"/>
          <w:lang w:val="en-IN"/>
        </w:rPr>
        <w:t>5</w:t>
      </w:r>
      <w:r w:rsidR="0040496D">
        <w:rPr>
          <w:rFonts w:ascii="Times New Roman" w:hAnsi="Times New Roman" w:cs="Times New Roman"/>
          <w:b/>
          <w:bCs/>
          <w:sz w:val="28"/>
          <w:szCs w:val="28"/>
          <w:lang w:val="en-IN"/>
        </w:rPr>
        <w:t>1</w:t>
      </w:r>
    </w:p>
    <w:p w:rsidR="00A30B3D" w:rsidP="002F455C" w:rsidRDefault="00A30B3D" w14:paraId="78920DEE" w14:textId="77777777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Pr="00D92A19" w:rsidR="00CB24AB" w:rsidP="002F455C" w:rsidRDefault="00CB24AB" w14:paraId="331F0260" w14:textId="77777777">
      <w:pPr>
        <w:spacing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Pr="00EA610D" w:rsidR="002F455C" w:rsidP="002F455C" w:rsidRDefault="002F455C" w14:paraId="0678AA3B" w14:textId="6BD1486D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Ques 1</w:t>
      </w:r>
      <w:r w:rsidRPr="00EA610D" w:rsidR="00521857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="00FB7917" w:rsidP="00181C1B" w:rsidRDefault="004C4BC8" w14:paraId="59865850" w14:textId="09C6A6B5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>Aim:</w:t>
      </w:r>
      <w:r w:rsidRPr="00C33B37" w:rsidR="00473DB5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Pr="00CB24AB" w:rsidR="00CB24AB">
        <w:rPr>
          <w:rFonts w:ascii="Times New Roman" w:hAnsi="Times New Roman" w:cs="Times New Roman"/>
          <w:bCs/>
          <w:sz w:val="24"/>
          <w:szCs w:val="24"/>
        </w:rPr>
        <w:t>Print Linked List:</w:t>
      </w:r>
    </w:p>
    <w:p w:rsidRPr="00CB24AB" w:rsidR="00181C1B" w:rsidP="00181C1B" w:rsidRDefault="00181C1B" w14:paraId="0F7EE20E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2D7A6C" w:rsidP="002F455C" w:rsidRDefault="0051063F" w14:paraId="12E60C66" w14:textId="13C5BC7B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 w:rsid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CB24AB" w:rsidR="00CB24AB" w:rsidP="00CB24AB" w:rsidRDefault="00CB24AB" w14:paraId="5560F86D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class Solution(object):</w:t>
      </w:r>
    </w:p>
    <w:p w:rsidRPr="00CB24AB" w:rsidR="00CB24AB" w:rsidP="00CB24AB" w:rsidRDefault="00CB24AB" w14:paraId="0427511B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def </w:t>
      </w:r>
      <w:proofErr w:type="spellStart"/>
      <w:proofErr w:type="gramStart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printList</w:t>
      </w:r>
      <w:proofErr w:type="spellEnd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self, head):</w:t>
      </w:r>
    </w:p>
    <w:p w:rsidRPr="00CB24AB" w:rsidR="00CB24AB" w:rsidP="00CB24AB" w:rsidRDefault="00CB24AB" w14:paraId="735F34AC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while head:</w:t>
      </w:r>
    </w:p>
    <w:p w:rsidRPr="00CB24AB" w:rsidR="00CB24AB" w:rsidP="00CB24AB" w:rsidRDefault="00CB24AB" w14:paraId="2674AFB5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print(</w:t>
      </w:r>
      <w:proofErr w:type="spellStart"/>
      <w:proofErr w:type="gramEnd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head.data</w:t>
      </w:r>
      <w:proofErr w:type="spellEnd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, end=" ")</w:t>
      </w:r>
    </w:p>
    <w:p w:rsidR="00CB24AB" w:rsidP="00CB24AB" w:rsidRDefault="00CB24AB" w14:paraId="29BCB985" w14:textId="4825FA0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        head = </w:t>
      </w:r>
      <w:proofErr w:type="spellStart"/>
      <w:proofErr w:type="gramStart"/>
      <w:r w:rsidRPr="00CB24AB">
        <w:rPr>
          <w:rFonts w:ascii="Times New Roman" w:hAnsi="Times New Roman" w:cs="Times New Roman"/>
          <w:bCs/>
          <w:sz w:val="24"/>
          <w:szCs w:val="24"/>
          <w:lang w:val="en-IN"/>
        </w:rPr>
        <w:t>head.next</w:t>
      </w:r>
      <w:proofErr w:type="spellEnd"/>
      <w:proofErr w:type="gramEnd"/>
    </w:p>
    <w:p w:rsidRPr="00CB24AB" w:rsidR="00CB24AB" w:rsidP="00CB24AB" w:rsidRDefault="00CB24AB" w14:paraId="6463E267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:rsidR="00EA610D" w:rsidP="00D92A19" w:rsidRDefault="002F455C" w14:paraId="1040213F" w14:textId="2DBE0069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Submission Screenshot</w:t>
      </w:r>
      <w:r w:rsidR="00A30B3D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 w:rsidR="00EA610D">
        <w:rPr>
          <w:rFonts w:ascii="Times New Roman" w:hAnsi="Times New Roman" w:cs="Times New Roman"/>
          <w:b/>
          <w:sz w:val="24"/>
          <w:szCs w:val="24"/>
          <w:lang w:val="en-IN"/>
        </w:rPr>
        <w:t xml:space="preserve">   </w:t>
      </w:r>
      <w:r w:rsidRPr="00CB24AB" w:rsidR="00CB24AB">
        <w:rPr>
          <w:rFonts w:ascii="Times New Roman" w:hAnsi="Times New Roman" w:cs="Times New Roman"/>
          <w:b/>
          <w:sz w:val="24"/>
          <w:szCs w:val="24"/>
          <w:lang w:val="en-IN"/>
        </w:rPr>
        <w:drawing>
          <wp:inline distT="0" distB="0" distL="0" distR="0" wp14:anchorId="6D22832D" wp14:editId="40D695FD">
            <wp:extent cx="5943600" cy="2662555"/>
            <wp:effectExtent l="0" t="0" r="0" b="4445"/>
            <wp:docPr id="1591550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55044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610D">
        <w:rPr>
          <w:rFonts w:ascii="Times New Roman" w:hAnsi="Times New Roman" w:cs="Times New Roman"/>
          <w:b/>
          <w:sz w:val="24"/>
          <w:szCs w:val="24"/>
          <w:lang w:val="en-IN"/>
        </w:rPr>
        <w:t xml:space="preserve">  </w:t>
      </w:r>
    </w:p>
    <w:p w:rsidRPr="00D92A19" w:rsidR="00EA610D" w:rsidP="002F455C" w:rsidRDefault="00EA610D" w14:paraId="33E875DF" w14:textId="77777777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10"/>
          <w:szCs w:val="10"/>
          <w:lang w:val="en-IN"/>
        </w:rPr>
      </w:pPr>
    </w:p>
    <w:p w:rsidR="00CB24AB" w:rsidP="002F455C" w:rsidRDefault="00CB24AB" w14:paraId="2DF54D21" w14:textId="77777777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:rsidR="00CB24AB" w:rsidP="002F455C" w:rsidRDefault="00CB24AB" w14:paraId="18D979E0" w14:textId="77777777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:rsidR="00CB24AB" w:rsidP="002F455C" w:rsidRDefault="00CB24AB" w14:paraId="32D29EBA" w14:textId="77777777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:rsidRPr="00EA610D" w:rsidR="00D0010A" w:rsidP="002F455C" w:rsidRDefault="00C33B37" w14:paraId="07971C3D" w14:textId="45F0478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EA610D">
        <w:rPr>
          <w:rFonts w:ascii="Times New Roman" w:hAnsi="Times New Roman" w:cs="Times New Roman"/>
          <w:bCs/>
          <w:sz w:val="28"/>
          <w:szCs w:val="28"/>
          <w:lang w:val="en-IN"/>
        </w:rPr>
        <w:tab/>
      </w:r>
    </w:p>
    <w:p w:rsidRPr="00EA610D" w:rsidR="00521857" w:rsidP="003243E5" w:rsidRDefault="00521857" w14:paraId="7234BA05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Ques 2:</w:t>
      </w:r>
    </w:p>
    <w:p w:rsidRPr="00FB7917" w:rsidR="003243E5" w:rsidP="003243E5" w:rsidRDefault="003243E5" w14:paraId="28B3B7B1" w14:textId="4C6D9973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 w:rsidR="00B50372">
        <w:rPr>
          <w:rFonts w:ascii="Times New Roman" w:hAnsi="Times New Roman" w:cs="Times New Roman"/>
          <w:bCs/>
          <w:sz w:val="24"/>
          <w:szCs w:val="24"/>
        </w:rPr>
        <w:t>Remove duplicates from a sorted list:</w:t>
      </w:r>
    </w:p>
    <w:p w:rsidRPr="00FB7917" w:rsidR="003243E5" w:rsidP="003243E5" w:rsidRDefault="003243E5" w14:paraId="119ABB4C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3243E5" w:rsidP="46087AE7" w:rsidRDefault="003243E5" w14:paraId="796A03D3" w14:textId="0F9562AE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</w:pPr>
      <w:r w:rsidRPr="46087AE7" w:rsidR="003243E5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3243E5">
        <w:rPr>
          <w:rFonts w:ascii="Times New Roman" w:hAnsi="Times New Roman" w:cs="Times New Roman"/>
          <w:sz w:val="24"/>
          <w:szCs w:val="24"/>
        </w:rPr>
        <w:t xml:space="preserve"> </w:t>
      </w:r>
      <w:r w:rsidRPr="46087AE7" w:rsidR="00B50372">
        <w:rPr>
          <w:rFonts w:ascii="Times New Roman" w:hAnsi="Times New Roman" w:cs="Times New Roman"/>
          <w:sz w:val="24"/>
          <w:szCs w:val="24"/>
          <w:lang w:val="en-IN"/>
        </w:rPr>
        <w:t> 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 xml:space="preserve"> </w:t>
      </w:r>
    </w:p>
    <w:p w:rsidR="6BE89B12" w:rsidP="46087AE7" w:rsidRDefault="6BE89B12" w14:paraId="2A73C2CC" w14:textId="073C9321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6BE89B12" w:rsidP="46087AE7" w:rsidRDefault="6BE89B12" w14:paraId="4C0C775E" w14:textId="389735C3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deleteDuplicates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6BE89B12" w:rsidP="46087AE7" w:rsidRDefault="6BE89B12" w14:paraId="76F98E2B" w14:textId="209F6A62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head==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6BE89B12" w:rsidP="46087AE7" w:rsidRDefault="6BE89B12" w14:paraId="230CB701" w14:textId="60457155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6BE89B12" w:rsidP="46087AE7" w:rsidRDefault="6BE89B12" w14:paraId="02328390" w14:textId="4329A9D8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6BE89B12" w:rsidP="46087AE7" w:rsidRDefault="6BE89B12" w14:paraId="16CA5F9F" w14:textId="19974C85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6BE89B12" w:rsidP="46087AE7" w:rsidRDefault="6BE89B12" w14:paraId="018CC489" w14:textId="123E55DC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current!=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amp;&amp;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!=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6BE89B12" w:rsidP="46087AE7" w:rsidRDefault="6BE89B12" w14:paraId="6015A5C7" w14:textId="4540A26C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==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6BE89B12" w:rsidP="46087AE7" w:rsidRDefault="6BE89B12" w14:paraId="0A71997B" w14:textId="1A296069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=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6BE89B12" w:rsidP="46087AE7" w:rsidRDefault="6BE89B12" w14:paraId="178391E8" w14:textId="5ECD0C83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else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{</w:t>
      </w:r>
    </w:p>
    <w:p w:rsidR="6BE89B12" w:rsidP="46087AE7" w:rsidRDefault="6BE89B12" w14:paraId="425C0DCB" w14:textId="4A468896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current =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6BE89B12" w:rsidP="46087AE7" w:rsidRDefault="6BE89B12" w14:paraId="3ED67679" w14:textId="06B30F28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</w:p>
    <w:p w:rsidR="6BE89B12" w:rsidP="46087AE7" w:rsidRDefault="6BE89B12" w14:paraId="6D2D47A4" w14:textId="3484ED20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6BE89B12" w:rsidP="46087AE7" w:rsidRDefault="6BE89B12" w14:paraId="6A176B4E" w14:textId="14A6B623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head;</w:t>
      </w:r>
    </w:p>
    <w:p w:rsidR="6BE89B12" w:rsidP="46087AE7" w:rsidRDefault="6BE89B12" w14:paraId="4FB870D4" w14:textId="3BC6E5E0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6BE89B12" w:rsidP="46087AE7" w:rsidRDefault="6BE89B12" w14:paraId="15531C97" w14:textId="2C97A394">
      <w:pPr>
        <w:shd w:val="clear" w:color="auto" w:fill="282828"/>
        <w:spacing w:before="0" w:beforeAutospacing="off" w:after="0" w:afterAutospacing="off" w:line="270" w:lineRule="auto"/>
      </w:pPr>
      <w:r w:rsidRPr="46087AE7" w:rsidR="6BE89B1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46AB3A32" w14:textId="1EE7854A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3243E5" w:rsidP="003243E5" w:rsidRDefault="003243E5" w14:paraId="5CC92C06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FB7917" w:rsidP="003243E5" w:rsidRDefault="003243E5" w14:paraId="29F17C1A" w14:textId="2CAABE31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3243E5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3243E5" w:rsidP="46087AE7" w:rsidRDefault="00B50372" w14:paraId="5366DCA1" w14:textId="7F2CC58E">
      <w:pPr>
        <w:tabs>
          <w:tab w:val="left" w:pos="9435"/>
        </w:tabs>
        <w:ind w:left="0"/>
        <w:jc w:val="both"/>
      </w:pPr>
      <w:r w:rsidR="68582819">
        <w:drawing>
          <wp:inline wp14:editId="7E3C7CBF" wp14:anchorId="7973FA8B">
            <wp:extent cx="5943600" cy="2628900"/>
            <wp:effectExtent l="0" t="0" r="0" b="0"/>
            <wp:docPr id="18534702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8e77cdd0ee45c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10D" w:rsidP="003243E5" w:rsidRDefault="00EA610D" w14:paraId="73E449B9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EA610D" w:rsidP="003243E5" w:rsidRDefault="00EA610D" w14:paraId="7F38E68D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EA610D" w:rsidP="003243E5" w:rsidRDefault="00EA610D" w14:paraId="7F2D65C1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EA610D" w:rsidP="003243E5" w:rsidRDefault="00EA610D" w14:paraId="69E4B184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EA610D" w:rsidP="003243E5" w:rsidRDefault="00EA610D" w14:paraId="5A35BBC0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EA610D" w:rsidP="003243E5" w:rsidRDefault="00EA610D" w14:paraId="2D00D2AC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D92A19" w:rsidP="003243E5" w:rsidRDefault="00D92A19" w14:paraId="3B14284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EA610D" w:rsidR="003243E5" w:rsidP="003243E5" w:rsidRDefault="009C0590" w14:paraId="29D8AEF0" w14:textId="0616506A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Ques 3:</w:t>
      </w:r>
    </w:p>
    <w:p w:rsidRPr="00FB7917" w:rsidR="003243E5" w:rsidP="003243E5" w:rsidRDefault="003243E5" w14:paraId="7D454F24" w14:textId="16DEF382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 w:rsidR="00B50372">
        <w:rPr>
          <w:rFonts w:ascii="Times New Roman" w:hAnsi="Times New Roman" w:cs="Times New Roman"/>
          <w:bCs/>
          <w:sz w:val="24"/>
          <w:szCs w:val="24"/>
        </w:rPr>
        <w:t>Reverse a linked list:</w:t>
      </w:r>
    </w:p>
    <w:p w:rsidRPr="00FB7917" w:rsidR="003243E5" w:rsidP="003243E5" w:rsidRDefault="003243E5" w14:paraId="66FA119C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3243E5" w:rsidP="003243E5" w:rsidRDefault="003243E5" w14:paraId="22827F7D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3243E5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3243E5">
        <w:rPr>
          <w:rFonts w:ascii="Times New Roman" w:hAnsi="Times New Roman" w:cs="Times New Roman"/>
          <w:sz w:val="24"/>
          <w:szCs w:val="24"/>
        </w:rPr>
        <w:t xml:space="preserve"> </w:t>
      </w:r>
    </w:p>
    <w:p w:rsidR="40AD0F0D" w:rsidP="46087AE7" w:rsidRDefault="40AD0F0D" w14:paraId="5D97D536" w14:textId="65A6D136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40AD0F0D" w:rsidP="46087AE7" w:rsidRDefault="40AD0F0D" w14:paraId="42A8549C" w14:textId="7F65AB40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reverseLis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40AD0F0D" w:rsidP="46087AE7" w:rsidRDefault="40AD0F0D" w14:paraId="55F6EA97" w14:textId="43668605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prev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0AD0F0D" w:rsidP="46087AE7" w:rsidRDefault="40AD0F0D" w14:paraId="176F9CEB" w14:textId="30C4B655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46087AE7" w:rsidP="46087AE7" w:rsidRDefault="46087AE7" w14:paraId="07BA015B" w14:textId="69FF88BD">
      <w:pPr>
        <w:shd w:val="clear" w:color="auto" w:fill="282828"/>
        <w:spacing w:before="0" w:beforeAutospacing="off" w:after="0" w:afterAutospacing="off" w:line="270" w:lineRule="auto"/>
      </w:pPr>
    </w:p>
    <w:p w:rsidR="40AD0F0D" w:rsidP="46087AE7" w:rsidRDefault="40AD0F0D" w14:paraId="05DD671E" w14:textId="02541EFE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current!=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40AD0F0D" w:rsidP="46087AE7" w:rsidRDefault="40AD0F0D" w14:paraId="0EB3ADF2" w14:textId="6841E66F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0AD0F0D" w:rsidP="46087AE7" w:rsidRDefault="40AD0F0D" w14:paraId="0F628A38" w14:textId="08FCA577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prev;</w:t>
      </w:r>
    </w:p>
    <w:p w:rsidR="40AD0F0D" w:rsidP="46087AE7" w:rsidRDefault="40AD0F0D" w14:paraId="78890F98" w14:textId="39A2F8EC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prev = current;</w:t>
      </w:r>
    </w:p>
    <w:p w:rsidR="40AD0F0D" w:rsidP="46087AE7" w:rsidRDefault="40AD0F0D" w14:paraId="5A0689FD" w14:textId="30655C21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current = next;</w:t>
      </w:r>
    </w:p>
    <w:p w:rsidR="40AD0F0D" w:rsidP="46087AE7" w:rsidRDefault="40AD0F0D" w14:paraId="6E89219C" w14:textId="42F841E0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0AD0F0D" w:rsidP="46087AE7" w:rsidRDefault="40AD0F0D" w14:paraId="023BB59B" w14:textId="3DE1FA75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prev;</w:t>
      </w:r>
    </w:p>
    <w:p w:rsidR="40AD0F0D" w:rsidP="46087AE7" w:rsidRDefault="40AD0F0D" w14:paraId="456AB089" w14:textId="5A14535A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40AD0F0D" w:rsidP="46087AE7" w:rsidRDefault="40AD0F0D" w14:paraId="3729C8B1" w14:textId="7C2FC342">
      <w:pPr>
        <w:shd w:val="clear" w:color="auto" w:fill="282828"/>
        <w:spacing w:before="0" w:beforeAutospacing="off" w:after="0" w:afterAutospacing="off" w:line="270" w:lineRule="auto"/>
      </w:pPr>
      <w:r w:rsidRPr="46087AE7" w:rsidR="40AD0F0D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0EA050AD" w14:textId="7100C63F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3243E5" w:rsidP="00B50372" w:rsidRDefault="003243E5" w14:paraId="2FBE9D84" w14:textId="112034A3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3243E5" w:rsidP="003243E5" w:rsidRDefault="003243E5" w14:paraId="60216C51" w14:textId="3EAD97D6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3243E5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433292" w:rsidP="46087AE7" w:rsidRDefault="00B50372" w14:paraId="7384080A" w14:textId="10EF6507">
      <w:pPr>
        <w:tabs>
          <w:tab w:val="left" w:pos="9435"/>
        </w:tabs>
        <w:ind w:left="0"/>
        <w:jc w:val="both"/>
      </w:pPr>
      <w:r w:rsidR="734EC461">
        <w:drawing>
          <wp:inline wp14:editId="3A36D9AB" wp14:anchorId="63607415">
            <wp:extent cx="5943600" cy="2028825"/>
            <wp:effectExtent l="0" t="0" r="0" b="0"/>
            <wp:docPr id="18870728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751d0fff2c4f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292" w:rsidP="003243E5" w:rsidRDefault="00433292" w14:paraId="6394E1A3" w14:textId="54A1D549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28970A23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74F065C4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69F996CE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5CA55EA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44D67051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13D8719F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6F761690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308D1284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3243E5" w:rsidRDefault="00B50372" w14:paraId="15749ACC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EA610D" w:rsidR="00B50372" w:rsidP="00B50372" w:rsidRDefault="00B50372" w14:paraId="6D639BD6" w14:textId="6CA147AD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 xml:space="preserve">Ques </w:t>
      </w:r>
      <w:r>
        <w:rPr>
          <w:rFonts w:ascii="Times New Roman" w:hAnsi="Times New Roman" w:cs="Times New Roman"/>
          <w:b/>
          <w:sz w:val="30"/>
          <w:szCs w:val="30"/>
          <w:lang w:val="en-IN"/>
        </w:rPr>
        <w:t>4</w:t>
      </w: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Pr="00FB7917" w:rsidR="00B50372" w:rsidP="00B50372" w:rsidRDefault="00B50372" w14:paraId="215E576E" w14:textId="41D4DC8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>
        <w:rPr>
          <w:rFonts w:ascii="Times New Roman" w:hAnsi="Times New Roman" w:cs="Times New Roman"/>
          <w:bCs/>
          <w:sz w:val="24"/>
          <w:szCs w:val="24"/>
        </w:rPr>
        <w:t xml:space="preserve">Delete middle node of a </w:t>
      </w:r>
      <w:r>
        <w:rPr>
          <w:rFonts w:ascii="Times New Roman" w:hAnsi="Times New Roman" w:cs="Times New Roman"/>
          <w:bCs/>
          <w:sz w:val="24"/>
          <w:szCs w:val="24"/>
        </w:rPr>
        <w:t xml:space="preserve">linked </w:t>
      </w:r>
      <w:r w:rsidRPr="00B50372">
        <w:rPr>
          <w:rFonts w:ascii="Times New Roman" w:hAnsi="Times New Roman" w:cs="Times New Roman"/>
          <w:bCs/>
          <w:sz w:val="24"/>
          <w:szCs w:val="24"/>
        </w:rPr>
        <w:t>list: </w:t>
      </w:r>
    </w:p>
    <w:p w:rsidRPr="00FB7917" w:rsidR="00B50372" w:rsidP="00B50372" w:rsidRDefault="00B50372" w14:paraId="3B4CE603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B50372" w:rsidRDefault="00B50372" w14:paraId="1020CCC5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B50372">
        <w:rPr>
          <w:rFonts w:ascii="Times New Roman" w:hAnsi="Times New Roman" w:cs="Times New Roman"/>
          <w:sz w:val="24"/>
          <w:szCs w:val="24"/>
        </w:rPr>
        <w:t xml:space="preserve"> </w:t>
      </w:r>
    </w:p>
    <w:p w:rsidR="291E0458" w:rsidP="46087AE7" w:rsidRDefault="291E0458" w14:paraId="5084B5B6" w14:textId="1C92936F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291E0458" w:rsidP="46087AE7" w:rsidRDefault="291E0458" w14:paraId="7B849B97" w14:textId="4A91D307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deleteMiddl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291E0458" w:rsidP="46087AE7" w:rsidRDefault="291E0458" w14:paraId="749E712F" w14:textId="0809C4B6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(head ==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||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=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291E0458" w:rsidP="46087AE7" w:rsidRDefault="291E0458" w14:paraId="487A33EE" w14:textId="52FFF7C0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291E0458" w:rsidP="46087AE7" w:rsidRDefault="291E0458" w14:paraId="4CC2A125" w14:textId="294DB2DC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291E0458" w:rsidP="46087AE7" w:rsidRDefault="291E0458" w14:paraId="539043FF" w14:textId="61864E7D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291E0458" w:rsidP="46087AE7" w:rsidRDefault="291E0458" w14:paraId="6EF0B2F0" w14:textId="2CDBF341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291E0458" w:rsidP="46087AE7" w:rsidRDefault="291E0458" w14:paraId="02D143A6" w14:textId="3D3B8689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prev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291E0458" w:rsidP="46087AE7" w:rsidRDefault="291E0458" w14:paraId="39962496" w14:textId="3ABF01B8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fast!=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&amp;&amp;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!=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291E0458" w:rsidP="46087AE7" w:rsidRDefault="291E0458" w14:paraId="17EF8A3C" w14:textId="090120ED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prev = slow;</w:t>
      </w:r>
    </w:p>
    <w:p w:rsidR="291E0458" w:rsidP="46087AE7" w:rsidRDefault="291E0458" w14:paraId="161DBB82" w14:textId="0BDE6D90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slow =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291E0458" w:rsidP="46087AE7" w:rsidRDefault="291E0458" w14:paraId="29477B62" w14:textId="0EAAC931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fast =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291E0458" w:rsidP="46087AE7" w:rsidRDefault="291E0458" w14:paraId="13194197" w14:textId="76EB6021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291E0458" w:rsidP="46087AE7" w:rsidRDefault="291E0458" w14:paraId="2CED49DB" w14:textId="40BC6F1E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prev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291E0458" w:rsidP="46087AE7" w:rsidRDefault="291E0458" w14:paraId="1050DD52" w14:textId="27BBD3B9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head;</w:t>
      </w:r>
    </w:p>
    <w:p w:rsidR="291E0458" w:rsidP="46087AE7" w:rsidRDefault="291E0458" w14:paraId="3F5FA5AD" w14:textId="07482484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  </w:t>
      </w:r>
    </w:p>
    <w:p w:rsidR="291E0458" w:rsidP="46087AE7" w:rsidRDefault="291E0458" w14:paraId="015F6737" w14:textId="5A8BC587">
      <w:pPr>
        <w:shd w:val="clear" w:color="auto" w:fill="282828"/>
        <w:spacing w:before="0" w:beforeAutospacing="off" w:after="0" w:afterAutospacing="off" w:line="270" w:lineRule="auto"/>
      </w:pPr>
      <w:r w:rsidRPr="46087AE7" w:rsidR="291E0458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749FDFE1" w14:textId="5825FADF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B50372" w:rsidP="00B50372" w:rsidRDefault="00B50372" w14:paraId="0989CCF7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3CDF23A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B50372" w:rsidP="46087AE7" w:rsidRDefault="00B50372" w14:paraId="576739FF" w14:textId="50FC71EF">
      <w:pPr>
        <w:tabs>
          <w:tab w:val="left" w:pos="9435"/>
        </w:tabs>
        <w:ind w:left="0"/>
        <w:jc w:val="both"/>
      </w:pPr>
      <w:r w:rsidR="22668BD2">
        <w:drawing>
          <wp:inline wp14:editId="10715172" wp14:anchorId="4347B6A9">
            <wp:extent cx="5943600" cy="2038350"/>
            <wp:effectExtent l="0" t="0" r="0" b="0"/>
            <wp:docPr id="6958305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b2ff05736e4fc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372" w:rsidP="00B50372" w:rsidRDefault="00B50372" w14:paraId="2E28C94C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014C38AC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3F96C472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6010F470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5955EFDA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230D654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16D30488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EA610D" w:rsidR="00B50372" w:rsidP="00B50372" w:rsidRDefault="00B50372" w14:paraId="296BB32E" w14:textId="12204884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 xml:space="preserve">Ques </w:t>
      </w:r>
      <w:r>
        <w:rPr>
          <w:rFonts w:ascii="Times New Roman" w:hAnsi="Times New Roman" w:cs="Times New Roman"/>
          <w:b/>
          <w:sz w:val="30"/>
          <w:szCs w:val="30"/>
          <w:lang w:val="en-IN"/>
        </w:rPr>
        <w:t>5</w:t>
      </w: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Pr="00FB7917" w:rsidR="00B50372" w:rsidP="00B50372" w:rsidRDefault="00B50372" w14:paraId="23C5B90A" w14:textId="6FCDD7DD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>
        <w:rPr>
          <w:rFonts w:ascii="Times New Roman" w:hAnsi="Times New Roman" w:cs="Times New Roman"/>
          <w:bCs/>
          <w:sz w:val="24"/>
          <w:szCs w:val="24"/>
        </w:rPr>
        <w:t>Merge two sorted linked lists:</w:t>
      </w:r>
    </w:p>
    <w:p w:rsidRPr="00FB7917" w:rsidR="00B50372" w:rsidP="00B50372" w:rsidRDefault="00B50372" w14:paraId="7358797D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B50372" w:rsidRDefault="00B50372" w14:paraId="2439ADD8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B50372">
        <w:rPr>
          <w:rFonts w:ascii="Times New Roman" w:hAnsi="Times New Roman" w:cs="Times New Roman"/>
          <w:sz w:val="24"/>
          <w:szCs w:val="24"/>
        </w:rPr>
        <w:t xml:space="preserve"> </w:t>
      </w:r>
    </w:p>
    <w:p w:rsidR="51733931" w:rsidP="46087AE7" w:rsidRDefault="51733931" w14:paraId="206877AA" w14:textId="0D4AFE2A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51733931" w:rsidP="46087AE7" w:rsidRDefault="51733931" w14:paraId="16AD9FF3" w14:textId="5CF347D5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mergeTwoLists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1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,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2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46087AE7" w:rsidP="46087AE7" w:rsidRDefault="46087AE7" w14:paraId="1F6B78E3" w14:textId="49F8DDA8">
      <w:pPr>
        <w:shd w:val="clear" w:color="auto" w:fill="282828"/>
        <w:spacing w:before="0" w:beforeAutospacing="off" w:after="0" w:afterAutospacing="off" w:line="270" w:lineRule="auto"/>
      </w:pPr>
    </w:p>
    <w:p w:rsidR="51733931" w:rsidP="46087AE7" w:rsidRDefault="51733931" w14:paraId="616EFA11" w14:textId="207201AD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dummy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new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ListNod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-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B5CEA8"/>
          <w:sz w:val="19"/>
          <w:szCs w:val="19"/>
          <w:lang w:val="en-IN"/>
        </w:rPr>
        <w:t>1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;</w:t>
      </w:r>
    </w:p>
    <w:p w:rsidR="51733931" w:rsidP="46087AE7" w:rsidRDefault="51733931" w14:paraId="19887E2D" w14:textId="77BBCFFD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</w:p>
    <w:p w:rsidR="51733931" w:rsidP="46087AE7" w:rsidRDefault="51733931" w14:paraId="132881F0" w14:textId="0048D4E2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tai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dummy;</w:t>
      </w:r>
    </w:p>
    <w:p w:rsidR="46087AE7" w:rsidP="46087AE7" w:rsidRDefault="46087AE7" w14:paraId="10FB02C4" w14:textId="5209BB85">
      <w:pPr>
        <w:shd w:val="clear" w:color="auto" w:fill="282828"/>
        <w:spacing w:before="0" w:beforeAutospacing="off" w:after="0" w:afterAutospacing="off" w:line="270" w:lineRule="auto"/>
      </w:pPr>
    </w:p>
    <w:p w:rsidR="46087AE7" w:rsidP="46087AE7" w:rsidRDefault="46087AE7" w14:paraId="229562B2" w14:textId="2FC3F94A">
      <w:pPr>
        <w:shd w:val="clear" w:color="auto" w:fill="282828"/>
        <w:spacing w:before="0" w:beforeAutospacing="off" w:after="0" w:afterAutospacing="off" w:line="270" w:lineRule="auto"/>
      </w:pPr>
    </w:p>
    <w:p w:rsidR="51733931" w:rsidP="46087AE7" w:rsidRDefault="51733931" w14:paraId="5426D5D6" w14:textId="7D8C96A7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list1 !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amp;&amp; list2 !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51733931" w:rsidP="46087AE7" w:rsidRDefault="51733931" w14:paraId="2A732CB0" w14:textId="1461E517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1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lt;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2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46087AE7" w:rsidP="46087AE7" w:rsidRDefault="46087AE7" w14:paraId="541C0C32" w14:textId="213EEDC3">
      <w:pPr>
        <w:shd w:val="clear" w:color="auto" w:fill="282828"/>
        <w:spacing w:before="0" w:beforeAutospacing="off" w:after="0" w:afterAutospacing="off" w:line="270" w:lineRule="auto"/>
      </w:pPr>
    </w:p>
    <w:p w:rsidR="51733931" w:rsidP="46087AE7" w:rsidRDefault="51733931" w14:paraId="5B542F4F" w14:textId="1EFFD60A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tai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ist1;</w:t>
      </w:r>
    </w:p>
    <w:p w:rsidR="51733931" w:rsidP="46087AE7" w:rsidRDefault="51733931" w14:paraId="3828F6F2" w14:textId="4A5A87ED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list1 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1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51733931" w:rsidP="46087AE7" w:rsidRDefault="51733931" w14:paraId="3D822C16" w14:textId="4EE8D67D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els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51733931" w:rsidP="46087AE7" w:rsidRDefault="51733931" w14:paraId="2A51CD00" w14:textId="6A7D4EF9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tai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ist2;</w:t>
      </w:r>
    </w:p>
    <w:p w:rsidR="51733931" w:rsidP="46087AE7" w:rsidRDefault="51733931" w14:paraId="0E568B36" w14:textId="320F99A6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list2 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2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51733931" w:rsidP="46087AE7" w:rsidRDefault="51733931" w14:paraId="19CC65DE" w14:textId="1F94E3CF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</w:p>
    <w:p w:rsidR="46087AE7" w:rsidP="46087AE7" w:rsidRDefault="46087AE7" w14:paraId="1180B421" w14:textId="2D38CF46">
      <w:pPr>
        <w:shd w:val="clear" w:color="auto" w:fill="282828"/>
        <w:spacing w:before="0" w:beforeAutospacing="off" w:after="0" w:afterAutospacing="off" w:line="270" w:lineRule="auto"/>
      </w:pPr>
    </w:p>
    <w:p w:rsidR="51733931" w:rsidP="46087AE7" w:rsidRDefault="51733931" w14:paraId="1A917FCC" w14:textId="4619722F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tail 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tai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51733931" w:rsidP="46087AE7" w:rsidRDefault="51733931" w14:paraId="2AE43AF0" w14:textId="74AE3C1D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51733931" w:rsidP="46087AE7" w:rsidRDefault="51733931" w14:paraId="4B5E81BC" w14:textId="6B568242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list1 !=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51733931" w:rsidP="46087AE7" w:rsidRDefault="51733931" w14:paraId="054BDCAC" w14:textId="59CB6F25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tai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ist1;</w:t>
      </w:r>
    </w:p>
    <w:p w:rsidR="51733931" w:rsidP="46087AE7" w:rsidRDefault="51733931" w14:paraId="2CCD2689" w14:textId="26DE2694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else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51733931" w:rsidP="46087AE7" w:rsidRDefault="51733931" w14:paraId="6688E16F" w14:textId="355A13BA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tail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ist2;</w:t>
      </w:r>
    </w:p>
    <w:p w:rsidR="51733931" w:rsidP="46087AE7" w:rsidRDefault="51733931" w14:paraId="4F201A4D" w14:textId="34A1CDAA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6087AE7" w:rsidP="46087AE7" w:rsidRDefault="46087AE7" w14:paraId="72938EA5" w14:textId="4EFE9111">
      <w:pPr>
        <w:shd w:val="clear" w:color="auto" w:fill="282828"/>
        <w:spacing w:before="0" w:beforeAutospacing="off" w:after="0" w:afterAutospacing="off" w:line="270" w:lineRule="auto"/>
      </w:pPr>
    </w:p>
    <w:p w:rsidR="51733931" w:rsidP="46087AE7" w:rsidRDefault="51733931" w14:paraId="26925F40" w14:textId="5A91A9C8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dummy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51733931" w:rsidP="46087AE7" w:rsidRDefault="51733931" w14:paraId="15B0EEB0" w14:textId="2402B5ED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51733931" w:rsidP="46087AE7" w:rsidRDefault="51733931" w14:paraId="0E4A69B8" w14:textId="7327D632">
      <w:pPr>
        <w:shd w:val="clear" w:color="auto" w:fill="282828"/>
        <w:spacing w:before="0" w:beforeAutospacing="off" w:after="0" w:afterAutospacing="off" w:line="270" w:lineRule="auto"/>
      </w:pPr>
      <w:r w:rsidRPr="46087AE7" w:rsidR="51733931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495D251C" w14:textId="6368D8B2">
      <w:pPr>
        <w:shd w:val="clear" w:color="auto" w:fill="282828"/>
        <w:spacing w:before="0" w:beforeAutospacing="off" w:after="0" w:afterAutospacing="off" w:line="270" w:lineRule="auto"/>
      </w:pPr>
    </w:p>
    <w:p w:rsidR="46087AE7" w:rsidP="46087AE7" w:rsidRDefault="46087AE7" w14:paraId="7C7BE68E" w14:textId="2C26F374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B50372" w:rsidR="00B50372" w:rsidP="00B50372" w:rsidRDefault="00B50372" w14:paraId="1AA34124" w14:textId="77777777">
      <w:pPr>
        <w:pStyle w:val="ListParagraph"/>
        <w:tabs>
          <w:tab w:val="left" w:pos="9435"/>
        </w:tabs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Pr="00C33B37" w:rsidR="00B50372" w:rsidP="00B50372" w:rsidRDefault="00B50372" w14:paraId="5D9E727D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229B0758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B50372" w:rsidP="46087AE7" w:rsidRDefault="00B50372" w14:paraId="30757DF5" w14:textId="29D1760B">
      <w:pPr>
        <w:tabs>
          <w:tab w:val="left" w:pos="9435"/>
        </w:tabs>
        <w:ind w:left="0"/>
        <w:jc w:val="both"/>
      </w:pPr>
      <w:r w:rsidR="0D09B9A5">
        <w:drawing>
          <wp:inline wp14:editId="0C44FA46" wp14:anchorId="177DF52B">
            <wp:extent cx="5943600" cy="2581275"/>
            <wp:effectExtent l="0" t="0" r="0" b="0"/>
            <wp:docPr id="4969859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3e5c17005548b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372" w:rsidP="00B50372" w:rsidRDefault="00B50372" w14:paraId="1CD9181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1F45C9B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6E090A57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58EAB083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302BC0EC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22A0011A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EA610D" w:rsidR="00B50372" w:rsidP="00B50372" w:rsidRDefault="00B50372" w14:paraId="1008D15B" w14:textId="06AFD58C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 xml:space="preserve">Ques </w:t>
      </w:r>
      <w:r>
        <w:rPr>
          <w:rFonts w:ascii="Times New Roman" w:hAnsi="Times New Roman" w:cs="Times New Roman"/>
          <w:b/>
          <w:sz w:val="30"/>
          <w:szCs w:val="30"/>
          <w:lang w:val="en-IN"/>
        </w:rPr>
        <w:t>6</w:t>
      </w: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Pr="00FB7917" w:rsidR="00B50372" w:rsidP="00B50372" w:rsidRDefault="00B50372" w14:paraId="3D5454D5" w14:textId="6EAD4F04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>
        <w:rPr>
          <w:rFonts w:ascii="Times New Roman" w:hAnsi="Times New Roman" w:cs="Times New Roman"/>
          <w:bCs/>
          <w:sz w:val="24"/>
          <w:szCs w:val="24"/>
        </w:rPr>
        <w:t>Detect a cycle in a linked list:</w:t>
      </w:r>
    </w:p>
    <w:p w:rsidRPr="00FB7917" w:rsidR="00B50372" w:rsidP="00B50372" w:rsidRDefault="00B50372" w14:paraId="67475697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B50372" w:rsidRDefault="00B50372" w14:paraId="36D1D3E5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B50372">
        <w:rPr>
          <w:rFonts w:ascii="Times New Roman" w:hAnsi="Times New Roman" w:cs="Times New Roman"/>
          <w:sz w:val="24"/>
          <w:szCs w:val="24"/>
        </w:rPr>
        <w:t xml:space="preserve"> </w:t>
      </w:r>
    </w:p>
    <w:p w:rsidR="75B265A2" w:rsidP="46087AE7" w:rsidRDefault="75B265A2" w14:paraId="205B7A55" w14:textId="60B369C6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75B265A2" w:rsidP="46087AE7" w:rsidRDefault="75B265A2" w14:paraId="111BFB0E" w14:textId="02E9C922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boolean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hasCycl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5B265A2" w:rsidP="46087AE7" w:rsidRDefault="75B265A2" w14:paraId="22D67F73" w14:textId="1485AC47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head==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||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==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75B265A2" w:rsidP="46087AE7" w:rsidRDefault="75B265A2" w14:paraId="6753B149" w14:textId="177F0BC8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fals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5B265A2" w:rsidP="46087AE7" w:rsidRDefault="75B265A2" w14:paraId="19E2DE61" w14:textId="5EBB2D6E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75B265A2" w:rsidP="46087AE7" w:rsidRDefault="75B265A2" w14:paraId="40230D97" w14:textId="7D492CFF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75B265A2" w:rsidP="46087AE7" w:rsidRDefault="75B265A2" w14:paraId="3CEAC202" w14:textId="203A2B4A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6087AE7" w:rsidP="46087AE7" w:rsidRDefault="46087AE7" w14:paraId="23934D1C" w14:textId="77D2D8E9">
      <w:pPr>
        <w:shd w:val="clear" w:color="auto" w:fill="282828"/>
        <w:spacing w:before="0" w:beforeAutospacing="off" w:after="0" w:afterAutospacing="off" w:line="270" w:lineRule="auto"/>
      </w:pPr>
    </w:p>
    <w:p w:rsidR="75B265A2" w:rsidP="46087AE7" w:rsidRDefault="75B265A2" w14:paraId="41043479" w14:textId="40F1F18A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slow!=fast){</w:t>
      </w:r>
    </w:p>
    <w:p w:rsidR="75B265A2" w:rsidP="46087AE7" w:rsidRDefault="75B265A2" w14:paraId="0E07EBE0" w14:textId="1E75EA05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fast==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||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==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75B265A2" w:rsidP="46087AE7" w:rsidRDefault="75B265A2" w14:paraId="694A4D17" w14:textId="166A06B6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fals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5B265A2" w:rsidP="46087AE7" w:rsidRDefault="75B265A2" w14:paraId="4CA0B697" w14:textId="0F490477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</w:p>
    <w:p w:rsidR="75B265A2" w:rsidP="46087AE7" w:rsidRDefault="75B265A2" w14:paraId="7D7EBFB3" w14:textId="2FD7835E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slow =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5B265A2" w:rsidP="46087AE7" w:rsidRDefault="75B265A2" w14:paraId="7A165A23" w14:textId="6079C4EB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fast =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5B265A2" w:rsidP="46087AE7" w:rsidRDefault="75B265A2" w14:paraId="04DA889A" w14:textId="5F27BD0F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75B265A2" w:rsidP="46087AE7" w:rsidRDefault="75B265A2" w14:paraId="7BD9547D" w14:textId="2C6551C2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true</w:t>
      </w: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5B265A2" w:rsidP="46087AE7" w:rsidRDefault="75B265A2" w14:paraId="428DDD65" w14:textId="7DA9AFB4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75B265A2" w:rsidP="46087AE7" w:rsidRDefault="75B265A2" w14:paraId="224A2CC8" w14:textId="4454FFF5">
      <w:pPr>
        <w:shd w:val="clear" w:color="auto" w:fill="282828"/>
        <w:spacing w:before="0" w:beforeAutospacing="off" w:after="0" w:afterAutospacing="off" w:line="270" w:lineRule="auto"/>
      </w:pPr>
      <w:r w:rsidRPr="46087AE7" w:rsidR="75B265A2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2207676E" w14:textId="49899182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B50372" w:rsidP="00B50372" w:rsidRDefault="00B50372" w14:paraId="0038DF96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609C132F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B50372" w:rsidP="46087AE7" w:rsidRDefault="00B50372" w14:paraId="5E98EE87" w14:textId="05BF400C">
      <w:pPr>
        <w:tabs>
          <w:tab w:val="left" w:pos="9435"/>
        </w:tabs>
        <w:ind w:left="0"/>
        <w:jc w:val="both"/>
      </w:pPr>
      <w:r w:rsidR="4FE3465D">
        <w:drawing>
          <wp:inline wp14:editId="4F290246" wp14:anchorId="7A7CDA58">
            <wp:extent cx="5943600" cy="2390775"/>
            <wp:effectExtent l="0" t="0" r="0" b="0"/>
            <wp:docPr id="2602429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9d85b89b17491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372" w:rsidP="00B50372" w:rsidRDefault="00B50372" w14:paraId="2C03A5EF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7AC29953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6F891C49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31A54D55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334F8613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3BB30133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40B20C08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B50372" w:rsidP="00B50372" w:rsidRDefault="00B50372" w14:paraId="26CE3660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EA610D" w:rsidR="00B50372" w:rsidP="00B50372" w:rsidRDefault="00B50372" w14:paraId="1671D976" w14:textId="7A0426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 xml:space="preserve">Ques </w:t>
      </w:r>
      <w:r>
        <w:rPr>
          <w:rFonts w:ascii="Times New Roman" w:hAnsi="Times New Roman" w:cs="Times New Roman"/>
          <w:b/>
          <w:sz w:val="30"/>
          <w:szCs w:val="30"/>
          <w:lang w:val="en-IN"/>
        </w:rPr>
        <w:t>7</w:t>
      </w: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Pr="00FB7917" w:rsidR="00B50372" w:rsidP="00B50372" w:rsidRDefault="00B50372" w14:paraId="28B03014" w14:textId="02E4CB3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>
        <w:rPr>
          <w:rFonts w:ascii="Times New Roman" w:hAnsi="Times New Roman" w:cs="Times New Roman"/>
          <w:bCs/>
          <w:sz w:val="24"/>
          <w:szCs w:val="24"/>
        </w:rPr>
        <w:t>Rotate a list:</w:t>
      </w:r>
    </w:p>
    <w:p w:rsidRPr="00FB7917" w:rsidR="00B50372" w:rsidP="00B50372" w:rsidRDefault="00B50372" w14:paraId="0A312930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B50372" w:rsidRDefault="00B50372" w14:paraId="1B05D993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B50372">
        <w:rPr>
          <w:rFonts w:ascii="Times New Roman" w:hAnsi="Times New Roman" w:cs="Times New Roman"/>
          <w:sz w:val="24"/>
          <w:szCs w:val="24"/>
        </w:rPr>
        <w:t xml:space="preserve"> </w:t>
      </w:r>
    </w:p>
    <w:p w:rsidR="42551615" w:rsidP="46087AE7" w:rsidRDefault="42551615" w14:paraId="30AA1726" w14:textId="1557DA22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42551615" w:rsidP="46087AE7" w:rsidRDefault="42551615" w14:paraId="086F7C1A" w14:textId="0779A082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rotateRigh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,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i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k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42551615" w:rsidP="46087AE7" w:rsidRDefault="42551615" w14:paraId="36A15C0E" w14:textId="69135C62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head==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||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=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|| k==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B5CEA8"/>
          <w:sz w:val="19"/>
          <w:szCs w:val="19"/>
          <w:lang w:val="en-IN"/>
        </w:rPr>
        <w:t>0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42551615" w:rsidP="46087AE7" w:rsidRDefault="42551615" w14:paraId="641D7F1E" w14:textId="599E9983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head;</w:t>
      </w:r>
    </w:p>
    <w:p w:rsidR="42551615" w:rsidP="46087AE7" w:rsidRDefault="42551615" w14:paraId="5E860FE9" w14:textId="202C0772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2551615" w:rsidP="46087AE7" w:rsidRDefault="42551615" w14:paraId="710D4A1A" w14:textId="3A30244F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42551615" w:rsidP="46087AE7" w:rsidRDefault="42551615" w14:paraId="3F8F9F66" w14:textId="3DCAD1C2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i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ength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B5CEA8"/>
          <w:sz w:val="19"/>
          <w:szCs w:val="19"/>
          <w:lang w:val="en-IN"/>
        </w:rPr>
        <w:t>1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2551615" w:rsidP="46087AE7" w:rsidRDefault="42551615" w14:paraId="0354FC19" w14:textId="74FFA9B6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!=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{</w:t>
      </w:r>
    </w:p>
    <w:p w:rsidR="42551615" w:rsidP="46087AE7" w:rsidRDefault="42551615" w14:paraId="77142779" w14:textId="77F014D6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current =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2551615" w:rsidP="46087AE7" w:rsidRDefault="42551615" w14:paraId="66480953" w14:textId="27013500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length++;</w:t>
      </w:r>
    </w:p>
    <w:p w:rsidR="42551615" w:rsidP="46087AE7" w:rsidRDefault="42551615" w14:paraId="165DA50D" w14:textId="46CFD539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2551615" w:rsidP="46087AE7" w:rsidRDefault="42551615" w14:paraId="5140BBAE" w14:textId="580A20CA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=head;</w:t>
      </w:r>
    </w:p>
    <w:p w:rsidR="46087AE7" w:rsidP="46087AE7" w:rsidRDefault="46087AE7" w14:paraId="4EF5D7C4" w14:textId="5C99BC95">
      <w:pPr>
        <w:shd w:val="clear" w:color="auto" w:fill="282828"/>
        <w:spacing w:before="0" w:beforeAutospacing="off" w:after="0" w:afterAutospacing="off" w:line="270" w:lineRule="auto"/>
      </w:pPr>
    </w:p>
    <w:p w:rsidR="42551615" w:rsidP="46087AE7" w:rsidRDefault="42551615" w14:paraId="248F0F57" w14:textId="4F8A1A45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k = k%length;</w:t>
      </w:r>
    </w:p>
    <w:p w:rsidR="42551615" w:rsidP="46087AE7" w:rsidRDefault="42551615" w14:paraId="2D141A58" w14:textId="5BDA4D24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i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tepToNewHead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ength-k;</w:t>
      </w:r>
    </w:p>
    <w:p w:rsidR="42551615" w:rsidP="46087AE7" w:rsidRDefault="42551615" w14:paraId="467394ED" w14:textId="7B2826F1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wTai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42551615" w:rsidP="46087AE7" w:rsidRDefault="42551615" w14:paraId="154FCF13" w14:textId="3D21F7DB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for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in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i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=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B5CEA8"/>
          <w:sz w:val="19"/>
          <w:szCs w:val="19"/>
          <w:lang w:val="en-IN"/>
        </w:rPr>
        <w:t>1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 i&lt;stepToNewHead; i++){</w:t>
      </w:r>
    </w:p>
    <w:p w:rsidR="42551615" w:rsidP="46087AE7" w:rsidRDefault="42551615" w14:paraId="072683A9" w14:textId="2A0373A6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newTail =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wTai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2551615" w:rsidP="46087AE7" w:rsidRDefault="42551615" w14:paraId="7B9DA06E" w14:textId="3F0CC0A9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2551615" w:rsidP="46087AE7" w:rsidRDefault="42551615" w14:paraId="3FF8F7AB" w14:textId="7A7A5F27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wHead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wTai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2551615" w:rsidP="46087AE7" w:rsidRDefault="42551615" w14:paraId="41C2996A" w14:textId="58944059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wTai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2551615" w:rsidP="46087AE7" w:rsidRDefault="42551615" w14:paraId="69838D41" w14:textId="359AF329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newHead;</w:t>
      </w:r>
    </w:p>
    <w:p w:rsidR="42551615" w:rsidP="46087AE7" w:rsidRDefault="42551615" w14:paraId="523A03FD" w14:textId="5C50D0F1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42551615" w:rsidP="46087AE7" w:rsidRDefault="42551615" w14:paraId="7C8F4C7A" w14:textId="5EF29AC2">
      <w:pPr>
        <w:shd w:val="clear" w:color="auto" w:fill="282828"/>
        <w:spacing w:before="0" w:beforeAutospacing="off" w:after="0" w:afterAutospacing="off" w:line="270" w:lineRule="auto"/>
      </w:pPr>
      <w:r w:rsidRPr="46087AE7" w:rsidR="42551615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0C4A0BE3" w14:textId="190FFE43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CB24AB" w:rsidP="00CB24AB" w:rsidRDefault="00CB24AB" w14:paraId="2E4CE06D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4CD4CB4B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B50372" w:rsidP="46087AE7" w:rsidRDefault="00CB24AB" w14:paraId="1A87E419" w14:textId="4AE4F364">
      <w:pPr>
        <w:tabs>
          <w:tab w:val="left" w:pos="9435"/>
        </w:tabs>
        <w:ind w:left="0"/>
        <w:jc w:val="both"/>
      </w:pPr>
      <w:r w:rsidR="2194BEFC">
        <w:drawing>
          <wp:inline wp14:editId="27C01379" wp14:anchorId="2CA71808">
            <wp:extent cx="5943600" cy="2409825"/>
            <wp:effectExtent l="0" t="0" r="0" b="0"/>
            <wp:docPr id="20954308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2d345be5cbc45b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372" w:rsidP="00B50372" w:rsidRDefault="00B50372" w14:paraId="5EF62FF2" w14:textId="7CE4D3BC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0391B5DE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Pr="00A7281F" w:rsidR="00B50372" w:rsidP="00B50372" w:rsidRDefault="00B50372" w14:paraId="1B4CED68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Pr="00EA610D" w:rsidR="00B50372" w:rsidP="00B50372" w:rsidRDefault="00B50372" w14:paraId="4A9F2D47" w14:textId="272B493C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 xml:space="preserve">Ques </w:t>
      </w:r>
      <w:r>
        <w:rPr>
          <w:rFonts w:ascii="Times New Roman" w:hAnsi="Times New Roman" w:cs="Times New Roman"/>
          <w:b/>
          <w:sz w:val="30"/>
          <w:szCs w:val="30"/>
          <w:lang w:val="en-IN"/>
        </w:rPr>
        <w:t>8</w:t>
      </w: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Pr="00FB7917" w:rsidR="00B50372" w:rsidP="00B50372" w:rsidRDefault="00B50372" w14:paraId="5798D7D4" w14:textId="3A00918D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>
        <w:rPr>
          <w:rFonts w:ascii="Times New Roman" w:hAnsi="Times New Roman" w:cs="Times New Roman"/>
          <w:bCs/>
          <w:sz w:val="24"/>
          <w:szCs w:val="24"/>
        </w:rPr>
        <w:t>Sort List:</w:t>
      </w:r>
    </w:p>
    <w:p w:rsidRPr="00FB7917" w:rsidR="00B50372" w:rsidP="00B50372" w:rsidRDefault="00B50372" w14:paraId="1D9CD475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B50372" w:rsidRDefault="00B50372" w14:paraId="248F4A52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Code:</w:t>
      </w:r>
      <w:r w:rsidRPr="46087AE7" w:rsidR="00B50372">
        <w:rPr>
          <w:rFonts w:ascii="Times New Roman" w:hAnsi="Times New Roman" w:cs="Times New Roman"/>
          <w:sz w:val="24"/>
          <w:szCs w:val="24"/>
        </w:rPr>
        <w:t xml:space="preserve"> </w:t>
      </w:r>
    </w:p>
    <w:p w:rsidR="7439DCA9" w:rsidP="46087AE7" w:rsidRDefault="7439DCA9" w14:paraId="617804B8" w14:textId="30E9B9DC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7439DCA9" w:rsidP="46087AE7" w:rsidRDefault="7439DCA9" w14:paraId="3876F00E" w14:textId="4DC2D069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sortLi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7E5BBE2E" w14:textId="2BB46071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head =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||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60FE1F5A" w14:textId="11832AC7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head;</w:t>
      </w:r>
    </w:p>
    <w:p w:rsidR="7439DCA9" w:rsidP="46087AE7" w:rsidRDefault="7439DCA9" w14:paraId="2EEE7978" w14:textId="75382122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7439DCA9" w:rsidP="46087AE7" w:rsidRDefault="7439DCA9" w14:paraId="282C05E3" w14:textId="7D3731ED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getMi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head);</w:t>
      </w:r>
    </w:p>
    <w:p w:rsidR="7439DCA9" w:rsidP="46087AE7" w:rsidRDefault="7439DCA9" w14:paraId="4BE49D93" w14:textId="31F6A570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righ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439DCA9" w:rsidP="46087AE7" w:rsidRDefault="7439DCA9" w14:paraId="3D13CE88" w14:textId="46CD478A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; </w:t>
      </w:r>
    </w:p>
    <w:p w:rsidR="7439DCA9" w:rsidP="46087AE7" w:rsidRDefault="7439DCA9" w14:paraId="42EC6482" w14:textId="6B3AC5FF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</w:p>
    <w:p w:rsidR="7439DCA9" w:rsidP="46087AE7" w:rsidRDefault="7439DCA9" w14:paraId="16D53FE1" w14:textId="71AB5C69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eftSorte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sortLi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head);</w:t>
      </w:r>
    </w:p>
    <w:p w:rsidR="7439DCA9" w:rsidP="46087AE7" w:rsidRDefault="7439DCA9" w14:paraId="1DAC049A" w14:textId="488CB68B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rightSorte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sortLi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right);</w:t>
      </w:r>
    </w:p>
    <w:p w:rsidR="46087AE7" w:rsidP="46087AE7" w:rsidRDefault="46087AE7" w14:paraId="1262C164" w14:textId="0265CDB2">
      <w:pPr>
        <w:shd w:val="clear" w:color="auto" w:fill="282828"/>
        <w:spacing w:before="0" w:beforeAutospacing="off" w:after="0" w:afterAutospacing="off" w:line="270" w:lineRule="auto"/>
      </w:pPr>
    </w:p>
    <w:p w:rsidR="7439DCA9" w:rsidP="46087AE7" w:rsidRDefault="7439DCA9" w14:paraId="2F0D97DD" w14:textId="3E123A01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merg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leftSorted, rightSorted);</w:t>
      </w:r>
    </w:p>
    <w:p w:rsidR="7439DCA9" w:rsidP="46087AE7" w:rsidRDefault="7439DCA9" w14:paraId="7278A7CC" w14:textId="40E7EA2D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46087AE7" w:rsidP="46087AE7" w:rsidRDefault="46087AE7" w14:paraId="7974CA6B" w14:textId="6144FAB1">
      <w:pPr>
        <w:shd w:val="clear" w:color="auto" w:fill="282828"/>
        <w:spacing w:before="0" w:beforeAutospacing="off" w:after="0" w:afterAutospacing="off" w:line="270" w:lineRule="auto"/>
      </w:pPr>
    </w:p>
    <w:p w:rsidR="7439DCA9" w:rsidP="46087AE7" w:rsidRDefault="7439DCA9" w14:paraId="762FEC6F" w14:textId="5B39A90C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rivat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merg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1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,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2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23D3CD98" w14:textId="0071A648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dummy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new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B5CEA8"/>
          <w:sz w:val="19"/>
          <w:szCs w:val="19"/>
          <w:lang w:val="en-IN"/>
        </w:rPr>
        <w:t>0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;</w:t>
      </w:r>
    </w:p>
    <w:p w:rsidR="7439DCA9" w:rsidP="46087AE7" w:rsidRDefault="7439DCA9" w14:paraId="3376BAA3" w14:textId="31CAD247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dummy;</w:t>
      </w:r>
    </w:p>
    <w:p w:rsidR="7439DCA9" w:rsidP="46087AE7" w:rsidRDefault="7439DCA9" w14:paraId="5FE246FD" w14:textId="1F9CEA67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</w:p>
    <w:p w:rsidR="7439DCA9" w:rsidP="46087AE7" w:rsidRDefault="7439DCA9" w14:paraId="6CAF6620" w14:textId="03A38BE8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l1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amp;&amp; l2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1D1EF865" w14:textId="6286BF80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1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lt;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2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0546F8B1" w14:textId="6913EB30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1;</w:t>
      </w:r>
    </w:p>
    <w:p w:rsidR="7439DCA9" w:rsidP="46087AE7" w:rsidRDefault="7439DCA9" w14:paraId="1D01773D" w14:textId="254D67E1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l1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1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439DCA9" w:rsidP="46087AE7" w:rsidRDefault="7439DCA9" w14:paraId="4CD2330A" w14:textId="12CC9150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els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7439DCA9" w:rsidP="46087AE7" w:rsidRDefault="7439DCA9" w14:paraId="41636821" w14:textId="5DF2098A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2;</w:t>
      </w:r>
    </w:p>
    <w:p w:rsidR="7439DCA9" w:rsidP="46087AE7" w:rsidRDefault="7439DCA9" w14:paraId="1D294AE7" w14:textId="69FF3074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l2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2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439DCA9" w:rsidP="46087AE7" w:rsidRDefault="7439DCA9" w14:paraId="29DC9BF9" w14:textId="3295BFCF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</w:p>
    <w:p w:rsidR="7439DCA9" w:rsidP="46087AE7" w:rsidRDefault="7439DCA9" w14:paraId="4404F13B" w14:textId="24E47A55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current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439DCA9" w:rsidP="46087AE7" w:rsidRDefault="7439DCA9" w14:paraId="0AB699ED" w14:textId="4657BA85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6087AE7" w:rsidP="46087AE7" w:rsidRDefault="46087AE7" w14:paraId="6C083AD0" w14:textId="393FDD27">
      <w:pPr>
        <w:shd w:val="clear" w:color="auto" w:fill="282828"/>
        <w:spacing w:before="0" w:beforeAutospacing="off" w:after="0" w:afterAutospacing="off" w:line="270" w:lineRule="auto"/>
      </w:pPr>
    </w:p>
    <w:p w:rsidR="7439DCA9" w:rsidP="46087AE7" w:rsidRDefault="7439DCA9" w14:paraId="119769FE" w14:textId="6C671C83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l1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213F153A" w14:textId="5D328A51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1;</w:t>
      </w:r>
    </w:p>
    <w:p w:rsidR="7439DCA9" w:rsidP="46087AE7" w:rsidRDefault="7439DCA9" w14:paraId="4DFA089B" w14:textId="60C05F0C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els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l2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79C9BAC5" w14:textId="2897F276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l2;</w:t>
      </w:r>
    </w:p>
    <w:p w:rsidR="7439DCA9" w:rsidP="46087AE7" w:rsidRDefault="7439DCA9" w14:paraId="55E56C2B" w14:textId="70B348EA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7439DCA9" w:rsidP="46087AE7" w:rsidRDefault="7439DCA9" w14:paraId="4D271C3A" w14:textId="797BC11B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</w:p>
    <w:p w:rsidR="7439DCA9" w:rsidP="46087AE7" w:rsidRDefault="7439DCA9" w14:paraId="6920A133" w14:textId="6AF2752A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dummy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; </w:t>
      </w:r>
    </w:p>
    <w:p w:rsidR="7439DCA9" w:rsidP="46087AE7" w:rsidRDefault="7439DCA9" w14:paraId="4A437F08" w14:textId="697177D5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46087AE7" w:rsidP="46087AE7" w:rsidRDefault="46087AE7" w14:paraId="0483B768" w14:textId="01536ADA">
      <w:pPr>
        <w:shd w:val="clear" w:color="auto" w:fill="282828"/>
        <w:spacing w:before="0" w:beforeAutospacing="off" w:after="0" w:afterAutospacing="off" w:line="270" w:lineRule="auto"/>
      </w:pPr>
    </w:p>
    <w:p w:rsidR="7439DCA9" w:rsidP="46087AE7" w:rsidRDefault="7439DCA9" w14:paraId="75359B59" w14:textId="1DA400B5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rivat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getMi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head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0CA8176F" w14:textId="6288D5BC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7439DCA9" w:rsidP="46087AE7" w:rsidRDefault="7439DCA9" w14:paraId="59BCF510" w14:textId="6B534FD5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head;</w:t>
      </w:r>
    </w:p>
    <w:p w:rsidR="46087AE7" w:rsidP="46087AE7" w:rsidRDefault="46087AE7" w14:paraId="6BFC4642" w14:textId="41788D84">
      <w:pPr>
        <w:shd w:val="clear" w:color="auto" w:fill="282828"/>
        <w:spacing w:before="0" w:beforeAutospacing="off" w:after="0" w:afterAutospacing="off" w:line="270" w:lineRule="auto"/>
      </w:pPr>
    </w:p>
    <w:p w:rsidR="7439DCA9" w:rsidP="46087AE7" w:rsidRDefault="7439DCA9" w14:paraId="5B651341" w14:textId="5C51D55D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fast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amp;&amp;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&amp;&amp;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!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7439DCA9" w:rsidP="46087AE7" w:rsidRDefault="7439DCA9" w14:paraId="4397E8EF" w14:textId="1B25F99E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slow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slow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439DCA9" w:rsidP="46087AE7" w:rsidRDefault="7439DCA9" w14:paraId="565DC72D" w14:textId="1E0FEA9E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fast =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fas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7439DCA9" w:rsidP="46087AE7" w:rsidRDefault="7439DCA9" w14:paraId="360C0A97" w14:textId="3EDB3B55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7439DCA9" w:rsidP="46087AE7" w:rsidRDefault="7439DCA9" w14:paraId="5A1F7C19" w14:textId="19D293C7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</w:p>
    <w:p w:rsidR="7439DCA9" w:rsidP="46087AE7" w:rsidRDefault="7439DCA9" w14:paraId="2CDA6F05" w14:textId="2356A8E4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slow; </w:t>
      </w:r>
    </w:p>
    <w:p w:rsidR="7439DCA9" w:rsidP="46087AE7" w:rsidRDefault="7439DCA9" w14:paraId="49631DFC" w14:textId="44C92161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7439DCA9" w:rsidP="46087AE7" w:rsidRDefault="7439DCA9" w14:paraId="56FA8163" w14:textId="02901D40">
      <w:pPr>
        <w:shd w:val="clear" w:color="auto" w:fill="282828"/>
        <w:spacing w:before="0" w:beforeAutospacing="off" w:after="0" w:afterAutospacing="off" w:line="270" w:lineRule="auto"/>
      </w:pPr>
      <w:r w:rsidRPr="46087AE7" w:rsidR="7439DCA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0966215E" w14:textId="3E608E63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B50372" w:rsidP="00B50372" w:rsidRDefault="00B50372" w14:paraId="0F74A962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0992D3D8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B50372" w:rsidP="46087AE7" w:rsidRDefault="00CB24AB" w14:paraId="0047D9F8" w14:textId="5AC3A527">
      <w:pPr>
        <w:tabs>
          <w:tab w:val="left" w:pos="9435"/>
        </w:tabs>
        <w:ind w:left="0"/>
        <w:jc w:val="both"/>
      </w:pPr>
      <w:r w:rsidR="3AD4B90E">
        <w:drawing>
          <wp:inline wp14:editId="7BD96897" wp14:anchorId="18ECF778">
            <wp:extent cx="5943600" cy="2143125"/>
            <wp:effectExtent l="0" t="0" r="0" b="0"/>
            <wp:docPr id="4834379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7433f0af404e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A610D" w:rsidR="00B50372" w:rsidP="00B50372" w:rsidRDefault="00B50372" w14:paraId="3558AFEC" w14:textId="0EA671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30"/>
          <w:szCs w:val="30"/>
          <w:lang w:val="en-IN"/>
        </w:rPr>
      </w:pP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 xml:space="preserve">Ques </w:t>
      </w:r>
      <w:r>
        <w:rPr>
          <w:rFonts w:ascii="Times New Roman" w:hAnsi="Times New Roman" w:cs="Times New Roman"/>
          <w:b/>
          <w:sz w:val="30"/>
          <w:szCs w:val="30"/>
          <w:lang w:val="en-IN"/>
        </w:rPr>
        <w:t>9</w:t>
      </w:r>
      <w:r w:rsidRPr="00EA610D">
        <w:rPr>
          <w:rFonts w:ascii="Times New Roman" w:hAnsi="Times New Roman" w:cs="Times New Roman"/>
          <w:b/>
          <w:sz w:val="30"/>
          <w:szCs w:val="30"/>
          <w:lang w:val="en-IN"/>
        </w:rPr>
        <w:t>:</w:t>
      </w:r>
    </w:p>
    <w:p w:rsidRPr="00FB7917" w:rsidR="00B50372" w:rsidP="00B50372" w:rsidRDefault="00B50372" w14:paraId="2661B106" w14:textId="1E92608F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33B37">
        <w:rPr>
          <w:rFonts w:ascii="Times New Roman" w:hAnsi="Times New Roman" w:cs="Times New Roman"/>
          <w:b/>
          <w:sz w:val="28"/>
          <w:szCs w:val="28"/>
          <w:lang w:val="en-IN"/>
        </w:rPr>
        <w:t xml:space="preserve">Aim: </w:t>
      </w:r>
      <w:r w:rsidRPr="00B50372">
        <w:rPr>
          <w:rFonts w:ascii="Times New Roman" w:hAnsi="Times New Roman" w:cs="Times New Roman"/>
          <w:bCs/>
          <w:sz w:val="24"/>
          <w:szCs w:val="24"/>
        </w:rPr>
        <w:t>Merge k sorted lists:</w:t>
      </w:r>
    </w:p>
    <w:p w:rsidRPr="00FB7917" w:rsidR="00B50372" w:rsidP="00B50372" w:rsidRDefault="00B50372" w14:paraId="0CD1072E" w14:textId="77777777">
      <w:pPr>
        <w:pStyle w:val="ListParagraph"/>
        <w:tabs>
          <w:tab w:val="left" w:pos="9435"/>
        </w:tabs>
        <w:spacing w:after="0"/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B50372" w:rsidRDefault="00B50372" w14:paraId="4A0D1493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  <w:r w:rsidRPr="002D7A6C">
        <w:rPr>
          <w:rFonts w:ascii="Times New Roman" w:hAnsi="Times New Roman" w:cs="Times New Roman"/>
          <w:sz w:val="24"/>
          <w:szCs w:val="24"/>
        </w:rPr>
        <w:t xml:space="preserve"> </w:t>
      </w:r>
    </w:p>
    <w:p w:rsidR="6A5853B9" w:rsidP="46087AE7" w:rsidRDefault="6A5853B9" w14:paraId="73CAD955" w14:textId="47863B75">
      <w:pPr>
        <w:pStyle w:val="Normal"/>
        <w:shd w:val="clear" w:color="auto" w:fill="282828"/>
        <w:spacing w:before="0" w:beforeAutospacing="off" w:after="0" w:afterAutospacing="off" w:line="270" w:lineRule="auto"/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impor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java.util.PriorityQueu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46087AE7" w:rsidP="46087AE7" w:rsidRDefault="46087AE7" w14:paraId="4CB28D87" w14:textId="0B5EBAD1">
      <w:pPr>
        <w:shd w:val="clear" w:color="auto" w:fill="282828"/>
        <w:spacing w:before="0" w:beforeAutospacing="off" w:after="0" w:afterAutospacing="off" w:line="270" w:lineRule="auto"/>
      </w:pPr>
    </w:p>
    <w:p w:rsidR="6A5853B9" w:rsidP="46087AE7" w:rsidRDefault="6A5853B9" w14:paraId="1EDEFDAC" w14:textId="2D09B5A2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class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Solution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{</w:t>
      </w:r>
    </w:p>
    <w:p w:rsidR="6A5853B9" w:rsidP="46087AE7" w:rsidRDefault="6A5853B9" w14:paraId="22143E38" w14:textId="528DE620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public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mergeKLists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[]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lists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6A5853B9" w:rsidP="46087AE7" w:rsidRDefault="6A5853B9" w14:paraId="3436E651" w14:textId="45FA2408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PriorityQueu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&lt;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&gt;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Heap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new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PriorityQueu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&lt;&gt;((a, b)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-&gt;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a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-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b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val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;</w:t>
      </w:r>
    </w:p>
    <w:p w:rsidR="46087AE7" w:rsidP="46087AE7" w:rsidRDefault="46087AE7" w14:paraId="018C786C" w14:textId="7B4AC67E">
      <w:pPr>
        <w:shd w:val="clear" w:color="auto" w:fill="282828"/>
        <w:spacing w:before="0" w:beforeAutospacing="off" w:after="0" w:afterAutospacing="off" w:line="270" w:lineRule="auto"/>
      </w:pPr>
    </w:p>
    <w:p w:rsidR="6A5853B9" w:rsidP="46087AE7" w:rsidRDefault="6A5853B9" w14:paraId="7E5AA8BC" w14:textId="7D3795EB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for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: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lists) {</w:t>
      </w:r>
    </w:p>
    <w:p w:rsidR="6A5853B9" w:rsidP="46087AE7" w:rsidRDefault="6A5853B9" w14:paraId="11A33C97" w14:textId="46E54FCE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node !=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6A5853B9" w:rsidP="46087AE7" w:rsidRDefault="6A5853B9" w14:paraId="07E92A49" w14:textId="6641D312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Heap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add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node);</w:t>
      </w:r>
    </w:p>
    <w:p w:rsidR="6A5853B9" w:rsidP="46087AE7" w:rsidRDefault="6A5853B9" w14:paraId="1CC98DA4" w14:textId="588D0D60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</w:p>
    <w:p w:rsidR="6A5853B9" w:rsidP="46087AE7" w:rsidRDefault="6A5853B9" w14:paraId="0CA0DC19" w14:textId="4DFC9C7F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6087AE7" w:rsidP="46087AE7" w:rsidRDefault="46087AE7" w14:paraId="7CEEFB2E" w14:textId="7E0EA09E">
      <w:pPr>
        <w:shd w:val="clear" w:color="auto" w:fill="282828"/>
        <w:spacing w:before="0" w:beforeAutospacing="off" w:after="0" w:afterAutospacing="off" w:line="270" w:lineRule="auto"/>
      </w:pPr>
    </w:p>
    <w:p w:rsidR="6A5853B9" w:rsidP="46087AE7" w:rsidRDefault="6A5853B9" w14:paraId="51246662" w14:textId="332B7DD5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dummy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new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B5CEA8"/>
          <w:sz w:val="19"/>
          <w:szCs w:val="19"/>
          <w:lang w:val="en-IN"/>
        </w:rPr>
        <w:t>0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;</w:t>
      </w:r>
    </w:p>
    <w:p w:rsidR="6A5853B9" w:rsidP="46087AE7" w:rsidRDefault="6A5853B9" w14:paraId="1A4A7CB4" w14:textId="4DB9B2ED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dummy;</w:t>
      </w:r>
    </w:p>
    <w:p w:rsidR="46087AE7" w:rsidP="46087AE7" w:rsidRDefault="46087AE7" w14:paraId="22D62EF2" w14:textId="0DD80CC6">
      <w:pPr>
        <w:shd w:val="clear" w:color="auto" w:fill="282828"/>
        <w:spacing w:before="0" w:beforeAutospacing="off" w:after="0" w:afterAutospacing="off" w:line="270" w:lineRule="auto"/>
      </w:pPr>
    </w:p>
    <w:p w:rsidR="6A5853B9" w:rsidP="46087AE7" w:rsidRDefault="6A5853B9" w14:paraId="062FF1E7" w14:textId="5098F214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whil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!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Heap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isEmpty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)) {</w:t>
      </w:r>
    </w:p>
    <w:p w:rsidR="6A5853B9" w:rsidP="46087AE7" w:rsidRDefault="6A5853B9" w14:paraId="1DB8C409" w14:textId="4F94D9C5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</w:p>
    <w:p w:rsidR="6A5853B9" w:rsidP="46087AE7" w:rsidRDefault="6A5853B9" w14:paraId="12C751E6" w14:textId="65201780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4EC9B0"/>
          <w:sz w:val="19"/>
          <w:szCs w:val="19"/>
          <w:lang w:val="en-IN"/>
        </w:rPr>
        <w:t>List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Heap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poll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);</w:t>
      </w:r>
    </w:p>
    <w:p w:rsidR="6A5853B9" w:rsidP="46087AE7" w:rsidRDefault="6A5853B9" w14:paraId="3406F557" w14:textId="0C989086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= minNode;  </w:t>
      </w:r>
    </w:p>
    <w:p w:rsidR="6A5853B9" w:rsidP="46087AE7" w:rsidRDefault="6A5853B9" w14:paraId="6B0FECB0" w14:textId="5CFCE028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current =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curren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;  </w:t>
      </w:r>
    </w:p>
    <w:p w:rsidR="46087AE7" w:rsidP="46087AE7" w:rsidRDefault="46087AE7" w14:paraId="097465BC" w14:textId="7BFA295C">
      <w:pPr>
        <w:shd w:val="clear" w:color="auto" w:fill="282828"/>
        <w:spacing w:before="0" w:beforeAutospacing="off" w:after="0" w:afterAutospacing="off" w:line="270" w:lineRule="auto"/>
      </w:pPr>
    </w:p>
    <w:p w:rsidR="6A5853B9" w:rsidP="46087AE7" w:rsidRDefault="6A5853B9" w14:paraId="3948D39E" w14:textId="76D167B1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</w:p>
    <w:p w:rsidR="6A5853B9" w:rsidP="46087AE7" w:rsidRDefault="6A5853B9" w14:paraId="3B059A89" w14:textId="060656EE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if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(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!=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569CD6"/>
          <w:sz w:val="19"/>
          <w:szCs w:val="19"/>
          <w:lang w:val="en-IN"/>
        </w:rPr>
        <w:t>null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 {</w:t>
      </w:r>
    </w:p>
    <w:p w:rsidR="6A5853B9" w:rsidP="46087AE7" w:rsidRDefault="6A5853B9" w14:paraId="6B763285" w14:textId="72529B67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Heap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CDCAA"/>
          <w:sz w:val="19"/>
          <w:szCs w:val="19"/>
          <w:lang w:val="en-IN"/>
        </w:rPr>
        <w:t>add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(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minNode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);</w:t>
      </w:r>
    </w:p>
    <w:p w:rsidR="6A5853B9" w:rsidP="46087AE7" w:rsidRDefault="6A5853B9" w14:paraId="0D0E4466" w14:textId="00ACC603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    }</w:t>
      </w:r>
    </w:p>
    <w:p w:rsidR="6A5853B9" w:rsidP="46087AE7" w:rsidRDefault="6A5853B9" w14:paraId="2F3966D9" w14:textId="233C062E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}</w:t>
      </w:r>
    </w:p>
    <w:p w:rsidR="46087AE7" w:rsidP="46087AE7" w:rsidRDefault="46087AE7" w14:paraId="513F4A2D" w14:textId="04A229EE">
      <w:pPr>
        <w:shd w:val="clear" w:color="auto" w:fill="282828"/>
        <w:spacing w:before="0" w:beforeAutospacing="off" w:after="0" w:afterAutospacing="off" w:line="270" w:lineRule="auto"/>
      </w:pPr>
    </w:p>
    <w:p w:rsidR="6A5853B9" w:rsidP="46087AE7" w:rsidRDefault="6A5853B9" w14:paraId="2F473A28" w14:textId="453D372A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</w:p>
    <w:p w:rsidR="6A5853B9" w:rsidP="46087AE7" w:rsidRDefault="6A5853B9" w14:paraId="4C24C6D6" w14:textId="5FAE46A9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   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C586C0"/>
          <w:sz w:val="19"/>
          <w:szCs w:val="19"/>
          <w:lang w:val="en-IN"/>
        </w:rPr>
        <w:t>return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dummy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.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9CDCFE"/>
          <w:sz w:val="19"/>
          <w:szCs w:val="19"/>
          <w:lang w:val="en-IN"/>
        </w:rPr>
        <w:t>next</w:t>
      </w: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;</w:t>
      </w:r>
    </w:p>
    <w:p w:rsidR="6A5853B9" w:rsidP="46087AE7" w:rsidRDefault="6A5853B9" w14:paraId="6F023874" w14:textId="49D983D8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 xml:space="preserve">    }</w:t>
      </w:r>
    </w:p>
    <w:p w:rsidR="6A5853B9" w:rsidP="46087AE7" w:rsidRDefault="6A5853B9" w14:paraId="380EBA76" w14:textId="75C93187">
      <w:pPr>
        <w:shd w:val="clear" w:color="auto" w:fill="282828"/>
        <w:spacing w:before="0" w:beforeAutospacing="off" w:after="0" w:afterAutospacing="off" w:line="270" w:lineRule="auto"/>
      </w:pPr>
      <w:r w:rsidRPr="46087AE7" w:rsidR="6A5853B9">
        <w:rPr>
          <w:rFonts w:ascii="Consolas" w:hAnsi="Consolas" w:eastAsia="Consolas" w:cs="Consolas"/>
          <w:b w:val="0"/>
          <w:bCs w:val="0"/>
          <w:noProof w:val="0"/>
          <w:color w:val="D4D4D4"/>
          <w:sz w:val="19"/>
          <w:szCs w:val="19"/>
          <w:lang w:val="en-IN"/>
        </w:rPr>
        <w:t>}</w:t>
      </w:r>
    </w:p>
    <w:p w:rsidR="46087AE7" w:rsidP="46087AE7" w:rsidRDefault="46087AE7" w14:paraId="2BA6E743" w14:textId="3FF34862">
      <w:pPr>
        <w:pStyle w:val="ListParagraph"/>
        <w:tabs>
          <w:tab w:val="left" w:leader="none" w:pos="9435"/>
        </w:tabs>
        <w:ind w:left="0"/>
        <w:outlineLvl w:val="0"/>
        <w:rPr>
          <w:rFonts w:ascii="Times New Roman" w:hAnsi="Times New Roman" w:cs="Times New Roman"/>
          <w:sz w:val="24"/>
          <w:szCs w:val="24"/>
          <w:lang w:val="en-IN"/>
        </w:rPr>
      </w:pPr>
    </w:p>
    <w:p w:rsidRPr="00C33B37" w:rsidR="00CB24AB" w:rsidP="00CB24AB" w:rsidRDefault="00CB24AB" w14:paraId="65448BCB" w14:textId="77777777">
      <w:pPr>
        <w:pStyle w:val="ListParagraph"/>
        <w:tabs>
          <w:tab w:val="left" w:pos="9435"/>
        </w:tabs>
        <w:ind w:left="0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</w:p>
    <w:p w:rsidR="00B50372" w:rsidP="00B50372" w:rsidRDefault="00B50372" w14:paraId="6039C2B7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46087AE7" w:rsidR="00B50372">
        <w:rPr>
          <w:rFonts w:ascii="Times New Roman" w:hAnsi="Times New Roman" w:cs="Times New Roman"/>
          <w:b w:val="1"/>
          <w:bCs w:val="1"/>
          <w:sz w:val="28"/>
          <w:szCs w:val="28"/>
          <w:lang w:val="en-IN"/>
        </w:rPr>
        <w:t>Submission Screenshot:</w:t>
      </w:r>
    </w:p>
    <w:p w:rsidR="00B50372" w:rsidP="46087AE7" w:rsidRDefault="00CB24AB" w14:paraId="22EFD72D" w14:textId="00CC17FA">
      <w:pPr>
        <w:tabs>
          <w:tab w:val="left" w:pos="9435"/>
        </w:tabs>
        <w:ind w:left="0"/>
        <w:jc w:val="both"/>
      </w:pPr>
      <w:r w:rsidR="4EDA3552">
        <w:drawing>
          <wp:inline wp14:editId="3CE279E8" wp14:anchorId="33E89859">
            <wp:extent cx="5943600" cy="1933575"/>
            <wp:effectExtent l="0" t="0" r="0" b="0"/>
            <wp:docPr id="6265006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937142c7214b7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372" w:rsidP="00B50372" w:rsidRDefault="00B50372" w14:paraId="661E9404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Pr="002D7A6C" w:rsidR="00B50372" w:rsidP="003243E5" w:rsidRDefault="00B50372" w14:paraId="3B8EB933" w14:textId="77777777">
      <w:pPr>
        <w:pStyle w:val="ListParagraph"/>
        <w:tabs>
          <w:tab w:val="left" w:pos="9435"/>
        </w:tabs>
        <w:ind w:left="0"/>
        <w:jc w:val="both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sectPr w:rsidRPr="002D7A6C" w:rsidR="00B50372" w:rsidSect="00B91915">
      <w:headerReference w:type="default" r:id="rId16"/>
      <w:pgSz w:w="12240" w:h="15840" w:orient="portrait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3208B" w:rsidP="000271CE" w:rsidRDefault="0053208B" w14:paraId="5880518A" w14:textId="77777777">
      <w:pPr>
        <w:spacing w:after="0" w:line="240" w:lineRule="auto"/>
      </w:pPr>
      <w:r>
        <w:separator/>
      </w:r>
    </w:p>
  </w:endnote>
  <w:endnote w:type="continuationSeparator" w:id="0">
    <w:p w:rsidR="0053208B" w:rsidP="000271CE" w:rsidRDefault="0053208B" w14:paraId="1C6BF2C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3208B" w:rsidP="000271CE" w:rsidRDefault="0053208B" w14:paraId="38FE5772" w14:textId="77777777">
      <w:pPr>
        <w:spacing w:after="0" w:line="240" w:lineRule="auto"/>
      </w:pPr>
      <w:r>
        <w:separator/>
      </w:r>
    </w:p>
  </w:footnote>
  <w:footnote w:type="continuationSeparator" w:id="0">
    <w:p w:rsidR="0053208B" w:rsidP="000271CE" w:rsidRDefault="0053208B" w14:paraId="5269B34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p w:rsidR="000271CE" w:rsidRDefault="00C119E7" w14:paraId="65C79BB1" w14:textId="6791EE7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E135ADF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84313948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F9378F4">
            <v:rect id="Rectangle 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color="white [3212]" stroked="f" strokeweight="1pt" w14:anchorId="4A90EA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4F95EC39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946907199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Pr="00CC10EC" w:rsidR="00244A9E" w:rsidP="00244A9E" w:rsidRDefault="00244A9E" w14:paraId="57031B36" w14:textId="77777777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:rsidRPr="00CC10EC" w:rsidR="00244A9E" w:rsidP="00244A9E" w:rsidRDefault="00244A9E" w14:paraId="2D37D776" w14:textId="77777777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 w:rsid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3D2E06CF">
            <v:group id="Group 4" style="position:absolute;margin-left:-52.5pt;margin-top:-21.75pt;width:459.75pt;height:77.1pt;z-index:251665408;mso-width-relative:margin" coordsize="58388,9791" o:spid="_x0000_s1026" w14:anchorId="5EC217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style="position:absolute;width:48387;height:9791" coordsize="48387,9791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3" style="position:absolute;top:857;width:5632;height:8934;visibility:visible;mso-wrap-style:square" alt="Chandigarh University - Wikipedia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o:title="Chandigarh University - Wikipedia" r:id="rId3"/>
                </v:shape>
                <v:rect id="Rectangle 4" style="position:absolute;left:5143;width:43244;height:7048;visibility:visible;mso-wrap-style:square;v-text-anchor:middle" o:spid="_x0000_s1029" filled="f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>
                  <v:textbox>
                    <w:txbxContent>
                      <w:p w:rsidRPr="00CC10EC" w:rsidR="00244A9E" w:rsidP="00244A9E" w:rsidRDefault="00244A9E" w14:paraId="2186DAFF" w14:textId="77777777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:rsidRPr="00CC10EC" w:rsidR="00244A9E" w:rsidP="00244A9E" w:rsidRDefault="00244A9E" w14:paraId="71721E45" w14:textId="77777777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 w:rsid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style="position:absolute;left:5143;top:7524;width:24575;height:2204;visibility:visible;mso-wrap-style:square" alt="University Seal | Branding Guidelines - About Chandigarh University (CU)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cropleft="15403f" croptop="52917f" o:title="University Seal | Branding Guidelines - About Chandigarh University (CU)" r:id="rId4"/>
                </v:shape>
              </v:group>
              <v:line id="Straight Connector 9" style="position:absolute;visibility:visible;mso-wrap-style:square" o:spid="_x0000_s1031" strokecolor="#a5a5a5 [2092]" strokeweight="2.25pt" o:connectortype="straight" from="58388,2476" to="58388,7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5B1CA9"/>
    <w:multiLevelType w:val="multilevel"/>
    <w:tmpl w:val="4C8C2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BD34D32"/>
    <w:multiLevelType w:val="hybridMultilevel"/>
    <w:tmpl w:val="1A582458"/>
    <w:lvl w:ilvl="0" w:tplc="002AACDC">
      <w:start w:val="1"/>
      <w:numFmt w:val="decimal"/>
      <w:lvlText w:val="%1."/>
      <w:lvlJc w:val="left"/>
      <w:pPr>
        <w:ind w:left="990" w:hanging="360"/>
      </w:pPr>
      <w:rPr>
        <w:rFonts w:hint="default" w:asciiTheme="minorHAnsi" w:hAnsiTheme="minorHAnsi" w:cstheme="minorBidi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20021170"/>
    <w:multiLevelType w:val="multilevel"/>
    <w:tmpl w:val="3A4E5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3A2063"/>
    <w:multiLevelType w:val="hybridMultilevel"/>
    <w:tmpl w:val="0030778A"/>
    <w:lvl w:ilvl="0" w:tplc="889407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DB655E2"/>
    <w:multiLevelType w:val="hybridMultilevel"/>
    <w:tmpl w:val="CDA6F7A2"/>
    <w:lvl w:ilvl="0" w:tplc="DD92BC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29D43AA"/>
    <w:multiLevelType w:val="hybridMultilevel"/>
    <w:tmpl w:val="8454F98C"/>
    <w:lvl w:ilvl="0" w:tplc="DD92BC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38100E9"/>
    <w:multiLevelType w:val="hybridMultilevel"/>
    <w:tmpl w:val="385EB80C"/>
    <w:lvl w:ilvl="0" w:tplc="E110A55C">
      <w:start w:val="1"/>
      <w:numFmt w:val="decimal"/>
      <w:lvlText w:val="%1."/>
      <w:lvlJc w:val="left"/>
      <w:pPr>
        <w:ind w:left="10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4" w:hanging="360"/>
      </w:pPr>
    </w:lvl>
    <w:lvl w:ilvl="2" w:tplc="4009001B" w:tentative="1">
      <w:start w:val="1"/>
      <w:numFmt w:val="lowerRoman"/>
      <w:lvlText w:val="%3."/>
      <w:lvlJc w:val="right"/>
      <w:pPr>
        <w:ind w:left="2504" w:hanging="180"/>
      </w:pPr>
    </w:lvl>
    <w:lvl w:ilvl="3" w:tplc="4009000F" w:tentative="1">
      <w:start w:val="1"/>
      <w:numFmt w:val="decimal"/>
      <w:lvlText w:val="%4."/>
      <w:lvlJc w:val="left"/>
      <w:pPr>
        <w:ind w:left="3224" w:hanging="360"/>
      </w:pPr>
    </w:lvl>
    <w:lvl w:ilvl="4" w:tplc="40090019" w:tentative="1">
      <w:start w:val="1"/>
      <w:numFmt w:val="lowerLetter"/>
      <w:lvlText w:val="%5."/>
      <w:lvlJc w:val="left"/>
      <w:pPr>
        <w:ind w:left="3944" w:hanging="360"/>
      </w:pPr>
    </w:lvl>
    <w:lvl w:ilvl="5" w:tplc="4009001B" w:tentative="1">
      <w:start w:val="1"/>
      <w:numFmt w:val="lowerRoman"/>
      <w:lvlText w:val="%6."/>
      <w:lvlJc w:val="right"/>
      <w:pPr>
        <w:ind w:left="4664" w:hanging="180"/>
      </w:pPr>
    </w:lvl>
    <w:lvl w:ilvl="6" w:tplc="4009000F" w:tentative="1">
      <w:start w:val="1"/>
      <w:numFmt w:val="decimal"/>
      <w:lvlText w:val="%7."/>
      <w:lvlJc w:val="left"/>
      <w:pPr>
        <w:ind w:left="5384" w:hanging="360"/>
      </w:pPr>
    </w:lvl>
    <w:lvl w:ilvl="7" w:tplc="40090019" w:tentative="1">
      <w:start w:val="1"/>
      <w:numFmt w:val="lowerLetter"/>
      <w:lvlText w:val="%8."/>
      <w:lvlJc w:val="left"/>
      <w:pPr>
        <w:ind w:left="6104" w:hanging="360"/>
      </w:pPr>
    </w:lvl>
    <w:lvl w:ilvl="8" w:tplc="4009001B" w:tentative="1">
      <w:start w:val="1"/>
      <w:numFmt w:val="lowerRoman"/>
      <w:lvlText w:val="%9."/>
      <w:lvlJc w:val="right"/>
      <w:pPr>
        <w:ind w:left="6824" w:hanging="180"/>
      </w:pPr>
    </w:lvl>
  </w:abstractNum>
  <w:abstractNum w:abstractNumId="7" w15:restartNumberingAfterBreak="0">
    <w:nsid w:val="4F28006F"/>
    <w:multiLevelType w:val="hybridMultilevel"/>
    <w:tmpl w:val="BAFCD310"/>
    <w:lvl w:ilvl="0" w:tplc="4009000F">
      <w:start w:val="1"/>
      <w:numFmt w:val="decimal"/>
      <w:lvlText w:val="%1."/>
      <w:lvlJc w:val="left"/>
      <w:pPr>
        <w:ind w:left="1364" w:hanging="360"/>
      </w:p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8" w15:restartNumberingAfterBreak="0">
    <w:nsid w:val="562C0B9C"/>
    <w:multiLevelType w:val="multilevel"/>
    <w:tmpl w:val="93826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163C83"/>
    <w:multiLevelType w:val="hybridMultilevel"/>
    <w:tmpl w:val="532C186A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69350BA"/>
    <w:multiLevelType w:val="hybridMultilevel"/>
    <w:tmpl w:val="36A84558"/>
    <w:lvl w:ilvl="0" w:tplc="17E0689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0734650"/>
    <w:multiLevelType w:val="hybridMultilevel"/>
    <w:tmpl w:val="5F90AF0A"/>
    <w:lvl w:ilvl="0" w:tplc="C7C20B36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7292252F"/>
    <w:multiLevelType w:val="hybridMultilevel"/>
    <w:tmpl w:val="3DE87898"/>
    <w:lvl w:ilvl="0" w:tplc="C4FA5C6C">
      <w:start w:val="1"/>
      <w:numFmt w:val="decimal"/>
      <w:lvlText w:val="%1."/>
      <w:lvlJc w:val="left"/>
      <w:pPr>
        <w:ind w:left="990" w:hanging="360"/>
      </w:pPr>
      <w:rPr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12"/>
  </w:num>
  <w:num w:numId="2" w16cid:durableId="2075395569">
    <w:abstractNumId w:val="10"/>
  </w:num>
  <w:num w:numId="3" w16cid:durableId="1110009912">
    <w:abstractNumId w:val="6"/>
  </w:num>
  <w:num w:numId="4" w16cid:durableId="1332877628">
    <w:abstractNumId w:val="3"/>
  </w:num>
  <w:num w:numId="5" w16cid:durableId="1435596176">
    <w:abstractNumId w:val="11"/>
  </w:num>
  <w:num w:numId="6" w16cid:durableId="1942296666">
    <w:abstractNumId w:val="5"/>
  </w:num>
  <w:num w:numId="7" w16cid:durableId="750466620">
    <w:abstractNumId w:val="4"/>
  </w:num>
  <w:num w:numId="8" w16cid:durableId="154805123">
    <w:abstractNumId w:val="1"/>
  </w:num>
  <w:num w:numId="9" w16cid:durableId="755596806">
    <w:abstractNumId w:val="2"/>
  </w:num>
  <w:num w:numId="10" w16cid:durableId="813184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0594424">
    <w:abstractNumId w:val="7"/>
  </w:num>
  <w:num w:numId="12" w16cid:durableId="37972024">
    <w:abstractNumId w:val="8"/>
  </w:num>
  <w:num w:numId="13" w16cid:durableId="1793286650">
    <w:abstractNumId w:val="0"/>
  </w:num>
  <w:num w:numId="14" w16cid:durableId="1644310836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37AF"/>
    <w:rsid w:val="000271CE"/>
    <w:rsid w:val="00027889"/>
    <w:rsid w:val="00036A51"/>
    <w:rsid w:val="00037E30"/>
    <w:rsid w:val="000901F9"/>
    <w:rsid w:val="000964E2"/>
    <w:rsid w:val="000A205E"/>
    <w:rsid w:val="000B3383"/>
    <w:rsid w:val="000E2E4B"/>
    <w:rsid w:val="000F2CD7"/>
    <w:rsid w:val="001073FF"/>
    <w:rsid w:val="00133A79"/>
    <w:rsid w:val="00133DFD"/>
    <w:rsid w:val="001354F3"/>
    <w:rsid w:val="00135E1A"/>
    <w:rsid w:val="0015602A"/>
    <w:rsid w:val="00181C1B"/>
    <w:rsid w:val="00184E79"/>
    <w:rsid w:val="0019109A"/>
    <w:rsid w:val="001927C7"/>
    <w:rsid w:val="0019609B"/>
    <w:rsid w:val="001C3BB3"/>
    <w:rsid w:val="001E5C9C"/>
    <w:rsid w:val="00200A13"/>
    <w:rsid w:val="00225795"/>
    <w:rsid w:val="00240A6B"/>
    <w:rsid w:val="00244A9E"/>
    <w:rsid w:val="0025560D"/>
    <w:rsid w:val="00287E1C"/>
    <w:rsid w:val="002A1A41"/>
    <w:rsid w:val="002A1AC9"/>
    <w:rsid w:val="002A447E"/>
    <w:rsid w:val="002B0DCA"/>
    <w:rsid w:val="002B17CA"/>
    <w:rsid w:val="002B75FE"/>
    <w:rsid w:val="002D7A6C"/>
    <w:rsid w:val="002F455C"/>
    <w:rsid w:val="00315E04"/>
    <w:rsid w:val="00316A4D"/>
    <w:rsid w:val="0032265B"/>
    <w:rsid w:val="003243E5"/>
    <w:rsid w:val="00326B85"/>
    <w:rsid w:val="00340E25"/>
    <w:rsid w:val="00345B78"/>
    <w:rsid w:val="00347BBB"/>
    <w:rsid w:val="00357EF3"/>
    <w:rsid w:val="003A72A0"/>
    <w:rsid w:val="003D75E4"/>
    <w:rsid w:val="003E6B9B"/>
    <w:rsid w:val="003F720D"/>
    <w:rsid w:val="0040496D"/>
    <w:rsid w:val="0040501A"/>
    <w:rsid w:val="00433292"/>
    <w:rsid w:val="004416FC"/>
    <w:rsid w:val="00473DB5"/>
    <w:rsid w:val="004A1068"/>
    <w:rsid w:val="004B642E"/>
    <w:rsid w:val="004C0F64"/>
    <w:rsid w:val="004C4BC8"/>
    <w:rsid w:val="004C5AE2"/>
    <w:rsid w:val="004D3707"/>
    <w:rsid w:val="004D7521"/>
    <w:rsid w:val="0051063F"/>
    <w:rsid w:val="00515064"/>
    <w:rsid w:val="00521857"/>
    <w:rsid w:val="00521FD7"/>
    <w:rsid w:val="00530273"/>
    <w:rsid w:val="0053208B"/>
    <w:rsid w:val="00536C38"/>
    <w:rsid w:val="00554CE0"/>
    <w:rsid w:val="0055538C"/>
    <w:rsid w:val="00555F3D"/>
    <w:rsid w:val="00583A14"/>
    <w:rsid w:val="00591525"/>
    <w:rsid w:val="005A1CE2"/>
    <w:rsid w:val="005A1DF5"/>
    <w:rsid w:val="005B19CA"/>
    <w:rsid w:val="005E2BCA"/>
    <w:rsid w:val="006002DC"/>
    <w:rsid w:val="00624309"/>
    <w:rsid w:val="00642B6F"/>
    <w:rsid w:val="006533C4"/>
    <w:rsid w:val="006804B4"/>
    <w:rsid w:val="006C6936"/>
    <w:rsid w:val="006E64E0"/>
    <w:rsid w:val="006F5B55"/>
    <w:rsid w:val="00704A32"/>
    <w:rsid w:val="007125FA"/>
    <w:rsid w:val="0071791A"/>
    <w:rsid w:val="0075051F"/>
    <w:rsid w:val="00790162"/>
    <w:rsid w:val="007B761E"/>
    <w:rsid w:val="007E169B"/>
    <w:rsid w:val="00803D4B"/>
    <w:rsid w:val="00823121"/>
    <w:rsid w:val="0082470D"/>
    <w:rsid w:val="008305D2"/>
    <w:rsid w:val="00842F60"/>
    <w:rsid w:val="00860859"/>
    <w:rsid w:val="00864355"/>
    <w:rsid w:val="00864647"/>
    <w:rsid w:val="00876832"/>
    <w:rsid w:val="00890CBE"/>
    <w:rsid w:val="00893D35"/>
    <w:rsid w:val="008A319D"/>
    <w:rsid w:val="008A65A5"/>
    <w:rsid w:val="008C5F3B"/>
    <w:rsid w:val="00900889"/>
    <w:rsid w:val="00916976"/>
    <w:rsid w:val="00950AB6"/>
    <w:rsid w:val="00964C5C"/>
    <w:rsid w:val="009717B2"/>
    <w:rsid w:val="00971A92"/>
    <w:rsid w:val="009765BA"/>
    <w:rsid w:val="00981F48"/>
    <w:rsid w:val="00982D21"/>
    <w:rsid w:val="009A2CAB"/>
    <w:rsid w:val="009C0590"/>
    <w:rsid w:val="009C7ED8"/>
    <w:rsid w:val="009E4727"/>
    <w:rsid w:val="009F2DF8"/>
    <w:rsid w:val="00A10F00"/>
    <w:rsid w:val="00A2271D"/>
    <w:rsid w:val="00A22DFB"/>
    <w:rsid w:val="00A258D2"/>
    <w:rsid w:val="00A27F2C"/>
    <w:rsid w:val="00A30366"/>
    <w:rsid w:val="00A30B3D"/>
    <w:rsid w:val="00A31C48"/>
    <w:rsid w:val="00A32892"/>
    <w:rsid w:val="00A40C6F"/>
    <w:rsid w:val="00A44A85"/>
    <w:rsid w:val="00A7281F"/>
    <w:rsid w:val="00A83BCA"/>
    <w:rsid w:val="00A90D50"/>
    <w:rsid w:val="00A9145E"/>
    <w:rsid w:val="00AC1A24"/>
    <w:rsid w:val="00AD158C"/>
    <w:rsid w:val="00AF4F99"/>
    <w:rsid w:val="00B00809"/>
    <w:rsid w:val="00B15E51"/>
    <w:rsid w:val="00B22543"/>
    <w:rsid w:val="00B50372"/>
    <w:rsid w:val="00B62E39"/>
    <w:rsid w:val="00B64FDE"/>
    <w:rsid w:val="00B65214"/>
    <w:rsid w:val="00B91915"/>
    <w:rsid w:val="00B93E4B"/>
    <w:rsid w:val="00B9459A"/>
    <w:rsid w:val="00B94705"/>
    <w:rsid w:val="00BB04A8"/>
    <w:rsid w:val="00BB0D81"/>
    <w:rsid w:val="00BC1BDA"/>
    <w:rsid w:val="00BD6B4F"/>
    <w:rsid w:val="00BE5251"/>
    <w:rsid w:val="00BF7510"/>
    <w:rsid w:val="00C014B9"/>
    <w:rsid w:val="00C119E7"/>
    <w:rsid w:val="00C33B37"/>
    <w:rsid w:val="00C36C80"/>
    <w:rsid w:val="00C43B29"/>
    <w:rsid w:val="00C52FD2"/>
    <w:rsid w:val="00C65597"/>
    <w:rsid w:val="00CA0CDB"/>
    <w:rsid w:val="00CB24AB"/>
    <w:rsid w:val="00CD46C7"/>
    <w:rsid w:val="00CE5C43"/>
    <w:rsid w:val="00D0010A"/>
    <w:rsid w:val="00D225FA"/>
    <w:rsid w:val="00D446CB"/>
    <w:rsid w:val="00D4610F"/>
    <w:rsid w:val="00D721BF"/>
    <w:rsid w:val="00D7625B"/>
    <w:rsid w:val="00D92A19"/>
    <w:rsid w:val="00D96D6E"/>
    <w:rsid w:val="00DB31BD"/>
    <w:rsid w:val="00DE22A8"/>
    <w:rsid w:val="00E016A3"/>
    <w:rsid w:val="00E20C19"/>
    <w:rsid w:val="00E23E68"/>
    <w:rsid w:val="00E60F86"/>
    <w:rsid w:val="00E9138E"/>
    <w:rsid w:val="00E97FA0"/>
    <w:rsid w:val="00EA610D"/>
    <w:rsid w:val="00EE19D0"/>
    <w:rsid w:val="00F20768"/>
    <w:rsid w:val="00F224CD"/>
    <w:rsid w:val="00F304AA"/>
    <w:rsid w:val="00F67C33"/>
    <w:rsid w:val="00F76094"/>
    <w:rsid w:val="00F91586"/>
    <w:rsid w:val="00FA100F"/>
    <w:rsid w:val="00FB7917"/>
    <w:rsid w:val="00FD4B98"/>
    <w:rsid w:val="00FE4F93"/>
    <w:rsid w:val="00FF36F5"/>
    <w:rsid w:val="0D09B9A5"/>
    <w:rsid w:val="102B016B"/>
    <w:rsid w:val="1096EA15"/>
    <w:rsid w:val="131A5AC9"/>
    <w:rsid w:val="190912BC"/>
    <w:rsid w:val="1BFFC09D"/>
    <w:rsid w:val="1D7E20A6"/>
    <w:rsid w:val="1DFC056D"/>
    <w:rsid w:val="2194BEFC"/>
    <w:rsid w:val="22668BD2"/>
    <w:rsid w:val="291E0458"/>
    <w:rsid w:val="2A4288E7"/>
    <w:rsid w:val="3255F63C"/>
    <w:rsid w:val="346F5C1C"/>
    <w:rsid w:val="36E4E967"/>
    <w:rsid w:val="3931E800"/>
    <w:rsid w:val="3AD4B90E"/>
    <w:rsid w:val="40AD0F0D"/>
    <w:rsid w:val="42551615"/>
    <w:rsid w:val="46087AE7"/>
    <w:rsid w:val="461FCC76"/>
    <w:rsid w:val="4CBE8BE8"/>
    <w:rsid w:val="4EDA3552"/>
    <w:rsid w:val="4FE3465D"/>
    <w:rsid w:val="505DC213"/>
    <w:rsid w:val="506B0CF8"/>
    <w:rsid w:val="51733931"/>
    <w:rsid w:val="66736044"/>
    <w:rsid w:val="67C50190"/>
    <w:rsid w:val="6810745D"/>
    <w:rsid w:val="68582819"/>
    <w:rsid w:val="6A5853B9"/>
    <w:rsid w:val="6BE89B12"/>
    <w:rsid w:val="6E6EDCAF"/>
    <w:rsid w:val="704184B4"/>
    <w:rsid w:val="734EC461"/>
    <w:rsid w:val="7439DCA9"/>
    <w:rsid w:val="75B265A2"/>
    <w:rsid w:val="7F03F9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23E68"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9F2DF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9F2DF8"/>
    <w:rPr>
      <w:rFonts w:ascii="Courier New" w:hAnsi="Courier New" w:eastAsia="Times New Roman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431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3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90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3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8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3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56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7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3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3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23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6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678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33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721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947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0602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2607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319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3005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5147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5621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7933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99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2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5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99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1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2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8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9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9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80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4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2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6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7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3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1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72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6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725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69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923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104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1150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3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0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3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2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25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204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33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99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039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780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6499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023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13209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82163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040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4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7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8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3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52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2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6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3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5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8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801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9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608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303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9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85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header" Target="header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image" Target="/media/imagec.png" Id="Rb78e77cdd0ee45c3" /><Relationship Type="http://schemas.openxmlformats.org/officeDocument/2006/relationships/image" Target="/media/imaged.png" Id="Rda751d0fff2c4f6c" /><Relationship Type="http://schemas.openxmlformats.org/officeDocument/2006/relationships/image" Target="/media/imagee.png" Id="R4fb2ff05736e4fce" /><Relationship Type="http://schemas.openxmlformats.org/officeDocument/2006/relationships/image" Target="/media/imagef.png" Id="Rcc3e5c17005548b0" /><Relationship Type="http://schemas.openxmlformats.org/officeDocument/2006/relationships/image" Target="/media/image10.png" Id="R3b9d85b89b17491a" /><Relationship Type="http://schemas.openxmlformats.org/officeDocument/2006/relationships/image" Target="/media/image11.png" Id="R02d345be5cbc45b6" /><Relationship Type="http://schemas.openxmlformats.org/officeDocument/2006/relationships/image" Target="/media/image12.png" Id="R107433f0af404ecf" /><Relationship Type="http://schemas.openxmlformats.org/officeDocument/2006/relationships/image" Target="/media/image13.png" Id="Reb937142c7214b7f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2.jpeg"/><Relationship Id="rId2" Type="http://schemas.openxmlformats.org/officeDocument/2006/relationships/image" Target="media/image11.png"/><Relationship Id="rId1" Type="http://schemas.openxmlformats.org/officeDocument/2006/relationships/image" Target="media/image10.jpeg"/><Relationship Id="rId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U Test One</dc:creator>
  <keywords/>
  <dc:description/>
  <lastModifiedBy>Akshat Tiwari</lastModifiedBy>
  <revision>65</revision>
  <dcterms:created xsi:type="dcterms:W3CDTF">2024-07-22T17:06:00.0000000Z</dcterms:created>
  <dcterms:modified xsi:type="dcterms:W3CDTF">2025-03-07T17:49:57.0981804Z</dcterms:modified>
</coreProperties>
</file>